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83629D" w14:textId="74595BE5" w:rsidR="00881156" w:rsidRPr="00E02757" w:rsidRDefault="00000000" w:rsidP="00871158">
      <w:pPr>
        <w:spacing w:after="0" w:line="240" w:lineRule="auto"/>
        <w:rPr>
          <w:rFonts w:asciiTheme="minorHAnsi" w:hAnsiTheme="minorHAnsi" w:cstheme="minorHAnsi"/>
          <w:szCs w:val="22"/>
        </w:rPr>
      </w:pPr>
      <w:r w:rsidRPr="00E02757">
        <w:rPr>
          <w:rFonts w:asciiTheme="minorHAnsi" w:hAnsiTheme="minorHAnsi" w:cstheme="minorHAnsi"/>
          <w:szCs w:val="22"/>
        </w:rPr>
        <w:t xml:space="preserve">Catre: </w:t>
      </w:r>
      <w:r w:rsidR="00871158" w:rsidRPr="00E02757">
        <w:rPr>
          <w:rFonts w:asciiTheme="minorHAnsi" w:hAnsiTheme="minorHAnsi" w:cstheme="minorHAnsi"/>
          <w:szCs w:val="22"/>
        </w:rPr>
        <w:t>ASOCIATIA CLUBUL SPORTIV SMART ATLETIC / ASOCIATIA INSTITUTUL PENTRU ORASE VIZIONARE</w:t>
      </w:r>
    </w:p>
    <w:p w14:paraId="3A6AE811" w14:textId="77777777" w:rsidR="00881156" w:rsidRPr="00E02757" w:rsidRDefault="00881156">
      <w:pPr>
        <w:spacing w:after="0" w:line="240" w:lineRule="auto"/>
        <w:ind w:left="708"/>
        <w:jc w:val="both"/>
        <w:rPr>
          <w:rFonts w:asciiTheme="minorHAnsi" w:hAnsiTheme="minorHAnsi" w:cstheme="minorHAnsi"/>
          <w:szCs w:val="22"/>
        </w:rPr>
      </w:pPr>
    </w:p>
    <w:p w14:paraId="2F9590C4" w14:textId="6DA9B3DB" w:rsidR="00DA6D8B" w:rsidRDefault="00871158" w:rsidP="00871158">
      <w:pPr>
        <w:pStyle w:val="BodyText"/>
        <w:spacing w:before="0" w:after="0"/>
        <w:jc w:val="both"/>
        <w:rPr>
          <w:rFonts w:cstheme="minorHAnsi"/>
          <w:sz w:val="22"/>
          <w:szCs w:val="22"/>
          <w:lang w:val="ro-RO"/>
        </w:rPr>
      </w:pPr>
      <w:r w:rsidRPr="00E02757">
        <w:rPr>
          <w:rFonts w:cstheme="minorHAnsi"/>
          <w:sz w:val="22"/>
          <w:szCs w:val="22"/>
          <w:lang w:val="ro-RO"/>
        </w:rPr>
        <w:t xml:space="preserve">Beneficiar ajutor de minimis: </w:t>
      </w:r>
      <w:r w:rsidR="00DA6D8B">
        <w:rPr>
          <w:rFonts w:cstheme="minorHAnsi"/>
          <w:sz w:val="22"/>
          <w:szCs w:val="22"/>
          <w:lang w:val="ro-RO"/>
        </w:rPr>
        <w:t>..................................................... (Denumire societate)</w:t>
      </w:r>
    </w:p>
    <w:p w14:paraId="7A93EED7" w14:textId="0F8361DF" w:rsidR="00871158" w:rsidRPr="00E02757" w:rsidRDefault="00DA6D8B" w:rsidP="00871158">
      <w:pPr>
        <w:pStyle w:val="BodyText"/>
        <w:spacing w:before="0" w:after="0"/>
        <w:jc w:val="both"/>
        <w:rPr>
          <w:rFonts w:cstheme="minorHAnsi"/>
          <w:sz w:val="22"/>
          <w:szCs w:val="22"/>
          <w:lang w:val="ro-RO"/>
        </w:rPr>
      </w:pPr>
      <w:r>
        <w:rPr>
          <w:rFonts w:cstheme="minorHAnsi"/>
          <w:sz w:val="22"/>
          <w:szCs w:val="22"/>
          <w:lang w:val="ro-RO"/>
        </w:rPr>
        <w:t xml:space="preserve">Reprezentant legal: </w:t>
      </w:r>
      <w:r w:rsidR="00871158" w:rsidRPr="00E02757">
        <w:rPr>
          <w:rFonts w:cstheme="minorHAnsi"/>
          <w:sz w:val="22"/>
          <w:szCs w:val="22"/>
          <w:lang w:val="ro-RO"/>
        </w:rPr>
        <w:t>......................................................... (Nume/ Prenume)</w:t>
      </w:r>
    </w:p>
    <w:p w14:paraId="183EB02F" w14:textId="77777777" w:rsidR="00871158" w:rsidRPr="00E02757" w:rsidRDefault="00871158" w:rsidP="00871158">
      <w:pPr>
        <w:pStyle w:val="BodyText"/>
        <w:spacing w:before="0" w:after="0"/>
        <w:jc w:val="both"/>
        <w:rPr>
          <w:rFonts w:cstheme="minorHAnsi"/>
          <w:sz w:val="22"/>
          <w:szCs w:val="22"/>
          <w:lang w:val="ro-RO"/>
        </w:rPr>
      </w:pPr>
      <w:r w:rsidRPr="00E02757">
        <w:rPr>
          <w:rFonts w:cstheme="minorHAnsi"/>
          <w:sz w:val="22"/>
          <w:szCs w:val="22"/>
          <w:lang w:val="ro-RO"/>
        </w:rPr>
        <w:t xml:space="preserve">Contract de subventie nr. </w:t>
      </w:r>
      <w:r w:rsidRPr="00E02757">
        <w:rPr>
          <w:rFonts w:cstheme="minorHAnsi"/>
          <w:bCs/>
          <w:sz w:val="22"/>
          <w:szCs w:val="22"/>
          <w:lang w:val="ro-RO"/>
        </w:rPr>
        <w:t>........................................... din data ....................................</w:t>
      </w:r>
    </w:p>
    <w:p w14:paraId="3255B582" w14:textId="77777777" w:rsidR="00881156" w:rsidRPr="00E02757" w:rsidRDefault="00881156">
      <w:pPr>
        <w:pStyle w:val="BodyText"/>
        <w:spacing w:before="0" w:after="0"/>
        <w:ind w:left="708"/>
        <w:jc w:val="both"/>
        <w:rPr>
          <w:rFonts w:cstheme="minorHAnsi"/>
          <w:b/>
          <w:sz w:val="22"/>
          <w:szCs w:val="22"/>
          <w:lang w:val="ro-RO"/>
        </w:rPr>
      </w:pPr>
    </w:p>
    <w:p w14:paraId="79253036" w14:textId="77777777" w:rsidR="00871158" w:rsidRPr="00E02757" w:rsidRDefault="00871158">
      <w:pPr>
        <w:pStyle w:val="BodyText"/>
        <w:spacing w:before="0" w:after="0"/>
        <w:ind w:left="708"/>
        <w:jc w:val="both"/>
        <w:rPr>
          <w:rFonts w:cstheme="minorHAnsi"/>
          <w:b/>
          <w:sz w:val="22"/>
          <w:szCs w:val="22"/>
          <w:lang w:val="ro-RO"/>
        </w:rPr>
      </w:pPr>
    </w:p>
    <w:p w14:paraId="1D211432" w14:textId="1EB5DAE7" w:rsidR="00881156" w:rsidRPr="00E02757" w:rsidRDefault="00000000" w:rsidP="00871158">
      <w:pPr>
        <w:pStyle w:val="BodyText"/>
        <w:spacing w:before="0" w:after="0"/>
        <w:jc w:val="center"/>
        <w:rPr>
          <w:rFonts w:cstheme="minorHAnsi"/>
          <w:b/>
          <w:sz w:val="22"/>
          <w:szCs w:val="22"/>
          <w:lang w:val="ro-RO"/>
        </w:rPr>
      </w:pPr>
      <w:r w:rsidRPr="00E02757">
        <w:rPr>
          <w:rFonts w:cstheme="minorHAnsi"/>
          <w:b/>
          <w:sz w:val="22"/>
          <w:szCs w:val="22"/>
          <w:lang w:val="ro-RO"/>
        </w:rPr>
        <w:t xml:space="preserve">Memoriu justificativ privind </w:t>
      </w:r>
      <w:r w:rsidR="00871158" w:rsidRPr="00E02757">
        <w:rPr>
          <w:rFonts w:cstheme="minorHAnsi"/>
          <w:b/>
          <w:sz w:val="22"/>
          <w:szCs w:val="22"/>
          <w:lang w:val="ro-RO"/>
        </w:rPr>
        <w:t>modificarea</w:t>
      </w:r>
      <w:r w:rsidRPr="00E02757">
        <w:rPr>
          <w:rFonts w:cstheme="minorHAnsi"/>
          <w:b/>
          <w:sz w:val="22"/>
          <w:szCs w:val="22"/>
          <w:lang w:val="ro-RO"/>
        </w:rPr>
        <w:t xml:space="preserve"> Planul</w:t>
      </w:r>
      <w:r w:rsidR="00871158" w:rsidRPr="00E02757">
        <w:rPr>
          <w:rFonts w:cstheme="minorHAnsi"/>
          <w:b/>
          <w:sz w:val="22"/>
          <w:szCs w:val="22"/>
          <w:lang w:val="ro-RO"/>
        </w:rPr>
        <w:t>ui</w:t>
      </w:r>
      <w:r w:rsidRPr="00E02757">
        <w:rPr>
          <w:rFonts w:cstheme="minorHAnsi"/>
          <w:b/>
          <w:sz w:val="22"/>
          <w:szCs w:val="22"/>
          <w:lang w:val="ro-RO"/>
        </w:rPr>
        <w:t xml:space="preserve"> de afaceri/Bugetul</w:t>
      </w:r>
      <w:r w:rsidR="00871158" w:rsidRPr="00E02757">
        <w:rPr>
          <w:rFonts w:cstheme="minorHAnsi"/>
          <w:b/>
          <w:sz w:val="22"/>
          <w:szCs w:val="22"/>
          <w:lang w:val="ro-RO"/>
        </w:rPr>
        <w:t xml:space="preserve">ui planului de afaceri </w:t>
      </w:r>
    </w:p>
    <w:p w14:paraId="399869C8" w14:textId="1EFF2456" w:rsidR="00871158" w:rsidRPr="00E02757" w:rsidRDefault="00871158" w:rsidP="00871158">
      <w:pPr>
        <w:pStyle w:val="BodyText"/>
        <w:spacing w:before="0" w:after="0"/>
        <w:jc w:val="center"/>
        <w:rPr>
          <w:rFonts w:cstheme="minorHAnsi"/>
          <w:b/>
          <w:sz w:val="22"/>
          <w:szCs w:val="22"/>
          <w:lang w:val="ro-RO"/>
        </w:rPr>
      </w:pPr>
      <w:r w:rsidRPr="00E02757">
        <w:rPr>
          <w:rFonts w:cstheme="minorHAnsi"/>
          <w:b/>
          <w:sz w:val="22"/>
          <w:szCs w:val="22"/>
          <w:lang w:val="ro-RO"/>
        </w:rPr>
        <w:t>Prin Actul aditional nr. ...............</w:t>
      </w:r>
    </w:p>
    <w:p w14:paraId="19107F15" w14:textId="77777777" w:rsidR="00881156" w:rsidRPr="00E02757" w:rsidRDefault="00881156">
      <w:pPr>
        <w:pStyle w:val="BodyText"/>
        <w:spacing w:before="0" w:after="0"/>
        <w:ind w:left="708"/>
        <w:jc w:val="both"/>
        <w:rPr>
          <w:rFonts w:cstheme="minorHAnsi"/>
          <w:b/>
          <w:sz w:val="22"/>
          <w:szCs w:val="22"/>
          <w:lang w:val="ro-RO"/>
        </w:rPr>
      </w:pPr>
    </w:p>
    <w:p w14:paraId="28E815F5" w14:textId="77777777" w:rsidR="00881156" w:rsidRPr="00E02757" w:rsidRDefault="00881156">
      <w:pPr>
        <w:pStyle w:val="BodyText"/>
        <w:spacing w:before="0" w:after="0"/>
        <w:ind w:left="708"/>
        <w:jc w:val="both"/>
        <w:rPr>
          <w:rFonts w:cstheme="minorHAnsi"/>
          <w:sz w:val="22"/>
          <w:szCs w:val="22"/>
          <w:lang w:val="ro-RO"/>
        </w:rPr>
      </w:pPr>
    </w:p>
    <w:p w14:paraId="63CA3C1E" w14:textId="77777777" w:rsidR="00881156" w:rsidRPr="00E02757" w:rsidRDefault="00000000">
      <w:pPr>
        <w:pStyle w:val="BodyText"/>
        <w:spacing w:before="0" w:after="0"/>
        <w:ind w:left="708"/>
        <w:jc w:val="both"/>
        <w:rPr>
          <w:rFonts w:cstheme="minorHAnsi"/>
          <w:sz w:val="22"/>
          <w:szCs w:val="22"/>
          <w:lang w:val="ro-RO"/>
        </w:rPr>
      </w:pPr>
      <w:r w:rsidRPr="00E02757">
        <w:rPr>
          <w:rFonts w:cstheme="minorHAnsi"/>
          <w:sz w:val="22"/>
          <w:szCs w:val="22"/>
          <w:lang w:val="ro-RO"/>
        </w:rPr>
        <w:tab/>
      </w:r>
    </w:p>
    <w:p w14:paraId="09048193" w14:textId="2FBB6F6B" w:rsidR="00871158" w:rsidRPr="00E02757" w:rsidRDefault="00000000" w:rsidP="00E02757">
      <w:pPr>
        <w:pStyle w:val="BodyText"/>
        <w:spacing w:before="0" w:after="0"/>
        <w:jc w:val="both"/>
        <w:rPr>
          <w:rFonts w:cstheme="minorHAnsi"/>
          <w:sz w:val="22"/>
          <w:szCs w:val="22"/>
          <w:lang w:val="ro-RO"/>
        </w:rPr>
      </w:pPr>
      <w:r w:rsidRPr="00E02757">
        <w:rPr>
          <w:rFonts w:cstheme="minorHAnsi"/>
          <w:sz w:val="22"/>
          <w:szCs w:val="22"/>
          <w:lang w:val="ro-RO"/>
        </w:rPr>
        <w:t>In temeiul art. 11 „Modificarea, completarea si incetarea acordului” din Contractul de subventie,</w:t>
      </w:r>
      <w:r w:rsidR="00871158" w:rsidRPr="00E02757">
        <w:rPr>
          <w:rFonts w:cstheme="minorHAnsi"/>
          <w:sz w:val="22"/>
          <w:szCs w:val="22"/>
          <w:lang w:val="ro-RO"/>
        </w:rPr>
        <w:t xml:space="preserve"> inaintam prezentul Memoriu justificativ aferent Actului aditional nr. .......</w:t>
      </w:r>
      <w:r w:rsidRPr="00E02757">
        <w:rPr>
          <w:rFonts w:cstheme="minorHAnsi"/>
          <w:sz w:val="22"/>
          <w:szCs w:val="22"/>
          <w:lang w:val="ro-RO"/>
        </w:rPr>
        <w:t xml:space="preserve"> </w:t>
      </w:r>
      <w:r w:rsidR="00871158" w:rsidRPr="00E02757">
        <w:rPr>
          <w:rFonts w:cstheme="minorHAnsi"/>
          <w:sz w:val="22"/>
          <w:szCs w:val="22"/>
          <w:lang w:val="ro-RO"/>
        </w:rPr>
        <w:t xml:space="preserve">unde sunt propuse urmatoarele modificari la </w:t>
      </w:r>
      <w:r w:rsidRPr="00E02757">
        <w:rPr>
          <w:rFonts w:cstheme="minorHAnsi"/>
          <w:sz w:val="22"/>
          <w:szCs w:val="22"/>
          <w:lang w:val="ro-RO"/>
        </w:rPr>
        <w:t>Contractului de subventie nr. ................................... din</w:t>
      </w:r>
      <w:r w:rsidR="00871158" w:rsidRPr="00E02757">
        <w:rPr>
          <w:rFonts w:cstheme="minorHAnsi"/>
          <w:sz w:val="22"/>
          <w:szCs w:val="22"/>
          <w:lang w:val="ro-RO"/>
        </w:rPr>
        <w:t xml:space="preserve"> data ................, in vederea optimizarii si implementarii eficiente a Planului de afaceri aferent, astfel:</w:t>
      </w:r>
    </w:p>
    <w:p w14:paraId="7294F60F" w14:textId="0CEB9D5A" w:rsidR="00881156" w:rsidRPr="00E02757" w:rsidRDefault="00881156" w:rsidP="00871158">
      <w:pPr>
        <w:pStyle w:val="BodyText"/>
        <w:spacing w:before="0" w:after="0"/>
        <w:jc w:val="both"/>
        <w:rPr>
          <w:rFonts w:cstheme="minorHAnsi"/>
          <w:sz w:val="22"/>
          <w:szCs w:val="22"/>
          <w:lang w:val="ro-RO"/>
        </w:rPr>
      </w:pPr>
    </w:p>
    <w:p w14:paraId="38541A14" w14:textId="1828B56E" w:rsidR="00871158" w:rsidRPr="00E02757" w:rsidRDefault="00000000" w:rsidP="00871158">
      <w:pPr>
        <w:pStyle w:val="Default"/>
        <w:rPr>
          <w:rFonts w:asciiTheme="minorHAnsi" w:hAnsiTheme="minorHAnsi" w:cstheme="minorHAnsi"/>
          <w:sz w:val="22"/>
          <w:szCs w:val="22"/>
          <w:lang w:val="ro-RO"/>
        </w:rPr>
      </w:pPr>
      <w:r w:rsidRPr="00E02757">
        <w:rPr>
          <w:rFonts w:asciiTheme="minorHAnsi" w:hAnsiTheme="minorHAnsi" w:cstheme="minorHAnsi"/>
          <w:sz w:val="22"/>
          <w:szCs w:val="22"/>
        </w:rPr>
        <w:t xml:space="preserve"> </w:t>
      </w:r>
      <w:r w:rsidR="00871158" w:rsidRPr="00E02757">
        <w:rPr>
          <w:rFonts w:asciiTheme="minorHAnsi" w:hAnsiTheme="minorHAnsi" w:cstheme="minorHAnsi"/>
          <w:b/>
          <w:sz w:val="22"/>
          <w:szCs w:val="22"/>
          <w:u w:val="single"/>
          <w:lang w:val="ro-RO"/>
        </w:rPr>
        <w:t>Modificarea nr. 1</w:t>
      </w:r>
      <w:r w:rsidR="00871158" w:rsidRPr="00E02757">
        <w:rPr>
          <w:rFonts w:asciiTheme="minorHAnsi" w:hAnsiTheme="minorHAnsi" w:cstheme="minorHAnsi"/>
          <w:b/>
          <w:sz w:val="22"/>
          <w:szCs w:val="22"/>
          <w:lang w:val="ro-RO"/>
        </w:rPr>
        <w:t xml:space="preserve">: </w:t>
      </w:r>
      <w:r w:rsidR="00871158" w:rsidRPr="00E02757">
        <w:rPr>
          <w:rFonts w:asciiTheme="minorHAnsi" w:hAnsiTheme="minorHAnsi" w:cstheme="minorHAnsi"/>
          <w:sz w:val="22"/>
          <w:szCs w:val="22"/>
          <w:lang w:val="ro-RO"/>
        </w:rPr>
        <w:t>Modificarea Anexei nr.1 Plan de afaceri</w:t>
      </w:r>
    </w:p>
    <w:p w14:paraId="57B08B4B" w14:textId="0D7944E4" w:rsidR="00881156" w:rsidRPr="00E02757" w:rsidRDefault="00881156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2ADCA12D" w14:textId="7985BE0A" w:rsidR="00881156" w:rsidRPr="00E02757" w:rsidRDefault="00000000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E02757">
        <w:rPr>
          <w:rFonts w:asciiTheme="minorHAnsi" w:hAnsiTheme="minorHAnsi" w:cstheme="minorHAnsi"/>
          <w:sz w:val="22"/>
          <w:szCs w:val="22"/>
        </w:rPr>
        <w:t xml:space="preserve">1. </w:t>
      </w:r>
      <w:proofErr w:type="spellStart"/>
      <w:r w:rsidR="00871158" w:rsidRPr="00E02757">
        <w:rPr>
          <w:rFonts w:asciiTheme="minorHAnsi" w:hAnsiTheme="minorHAnsi" w:cstheme="minorHAnsi"/>
          <w:sz w:val="22"/>
          <w:szCs w:val="22"/>
        </w:rPr>
        <w:t>Modificarea</w:t>
      </w:r>
      <w:proofErr w:type="spellEnd"/>
      <w:r w:rsidR="00871158" w:rsidRPr="00E02757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871158" w:rsidRPr="00E02757">
        <w:rPr>
          <w:rFonts w:asciiTheme="minorHAnsi" w:hAnsiTheme="minorHAnsi" w:cstheme="minorHAnsi"/>
          <w:sz w:val="22"/>
          <w:szCs w:val="22"/>
        </w:rPr>
        <w:t>sectiunii</w:t>
      </w:r>
      <w:proofErr w:type="spellEnd"/>
      <w:r w:rsidR="00871158" w:rsidRPr="00E02757">
        <w:rPr>
          <w:rFonts w:asciiTheme="minorHAnsi" w:hAnsiTheme="minorHAnsi" w:cstheme="minorHAnsi"/>
          <w:sz w:val="22"/>
          <w:szCs w:val="22"/>
        </w:rPr>
        <w:t xml:space="preserve"> ”………………”</w:t>
      </w:r>
      <w:r w:rsidRPr="00E02757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E02757">
        <w:rPr>
          <w:rFonts w:asciiTheme="minorHAnsi" w:hAnsiTheme="minorHAnsi" w:cstheme="minorHAnsi"/>
          <w:sz w:val="22"/>
          <w:szCs w:val="22"/>
        </w:rPr>
        <w:t>dupa</w:t>
      </w:r>
      <w:proofErr w:type="spellEnd"/>
      <w:r w:rsidRPr="00E02757">
        <w:rPr>
          <w:rFonts w:asciiTheme="minorHAnsi" w:hAnsiTheme="minorHAnsi" w:cstheme="minorHAnsi"/>
          <w:sz w:val="22"/>
          <w:szCs w:val="22"/>
        </w:rPr>
        <w:t xml:space="preserve"> cum </w:t>
      </w:r>
      <w:proofErr w:type="spellStart"/>
      <w:r w:rsidRPr="00E02757">
        <w:rPr>
          <w:rFonts w:asciiTheme="minorHAnsi" w:hAnsiTheme="minorHAnsi" w:cstheme="minorHAnsi"/>
          <w:sz w:val="22"/>
          <w:szCs w:val="22"/>
        </w:rPr>
        <w:t>urmeaza</w:t>
      </w:r>
      <w:proofErr w:type="spellEnd"/>
      <w:r w:rsidRPr="00E02757">
        <w:rPr>
          <w:rFonts w:asciiTheme="minorHAnsi" w:hAnsiTheme="minorHAnsi" w:cstheme="minorHAnsi"/>
          <w:sz w:val="22"/>
          <w:szCs w:val="22"/>
        </w:rPr>
        <w:t xml:space="preserve">: </w:t>
      </w:r>
    </w:p>
    <w:p w14:paraId="6D200885" w14:textId="77777777" w:rsidR="00881156" w:rsidRPr="00E02757" w:rsidRDefault="00881156">
      <w:pPr>
        <w:pStyle w:val="BodyText"/>
        <w:spacing w:before="0" w:after="0"/>
        <w:ind w:left="1428"/>
        <w:jc w:val="both"/>
        <w:rPr>
          <w:rFonts w:cstheme="minorHAnsi"/>
          <w:sz w:val="22"/>
          <w:szCs w:val="22"/>
          <w:lang w:val="ro-R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4"/>
        <w:gridCol w:w="2764"/>
        <w:gridCol w:w="3683"/>
        <w:gridCol w:w="3661"/>
        <w:gridCol w:w="3136"/>
      </w:tblGrid>
      <w:tr w:rsidR="00E02757" w:rsidRPr="00E02757" w14:paraId="51E4C6F6" w14:textId="77777777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A02A1C" w14:textId="77777777" w:rsidR="00871158" w:rsidRPr="00871158" w:rsidRDefault="00871158" w:rsidP="00E02757">
            <w:pPr>
              <w:pStyle w:val="BodyText"/>
              <w:spacing w:before="0"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871158">
              <w:rPr>
                <w:rFonts w:cstheme="minorHAnsi"/>
                <w:b/>
                <w:bCs/>
                <w:sz w:val="20"/>
                <w:szCs w:val="20"/>
              </w:rPr>
              <w:t xml:space="preserve">Nr. </w:t>
            </w:r>
            <w:proofErr w:type="spellStart"/>
            <w:r w:rsidRPr="00871158">
              <w:rPr>
                <w:rFonts w:cstheme="minorHAnsi"/>
                <w:b/>
                <w:bCs/>
                <w:sz w:val="20"/>
                <w:szCs w:val="20"/>
              </w:rPr>
              <w:t>crt</w:t>
            </w:r>
            <w:proofErr w:type="spellEnd"/>
            <w:r w:rsidRPr="00871158">
              <w:rPr>
                <w:rFonts w:cstheme="minorHAnsi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7C5820" w14:textId="51D26491" w:rsidR="00871158" w:rsidRPr="00871158" w:rsidRDefault="00871158" w:rsidP="00E02757">
            <w:pPr>
              <w:pStyle w:val="BodyText"/>
              <w:spacing w:before="0" w:after="0"/>
              <w:jc w:val="center"/>
              <w:rPr>
                <w:rFonts w:cstheme="minorHAnsi"/>
                <w:b/>
                <w:bCs/>
                <w:sz w:val="20"/>
                <w:szCs w:val="20"/>
                <w:lang w:val="fr-FR"/>
              </w:rPr>
            </w:pPr>
            <w:proofErr w:type="spellStart"/>
            <w:r w:rsidRPr="00871158">
              <w:rPr>
                <w:rFonts w:cstheme="minorHAnsi"/>
                <w:b/>
                <w:bCs/>
                <w:sz w:val="20"/>
                <w:szCs w:val="20"/>
              </w:rPr>
              <w:t>Articol</w:t>
            </w:r>
            <w:proofErr w:type="spellEnd"/>
            <w:r w:rsidRPr="00871158">
              <w:rPr>
                <w:rFonts w:cstheme="minorHAnsi"/>
                <w:b/>
                <w:bCs/>
                <w:sz w:val="20"/>
                <w:szCs w:val="20"/>
              </w:rPr>
              <w:t>/</w:t>
            </w:r>
            <w:proofErr w:type="spellStart"/>
            <w:r w:rsidRPr="00871158">
              <w:rPr>
                <w:rFonts w:cstheme="minorHAnsi"/>
                <w:b/>
                <w:bCs/>
                <w:sz w:val="20"/>
                <w:szCs w:val="20"/>
              </w:rPr>
              <w:t>Anexa</w:t>
            </w:r>
            <w:proofErr w:type="spellEnd"/>
            <w:r w:rsidRPr="00871158">
              <w:rPr>
                <w:rFonts w:cstheme="minorHAnsi"/>
                <w:b/>
                <w:bCs/>
                <w:sz w:val="20"/>
                <w:szCs w:val="20"/>
              </w:rPr>
              <w:t xml:space="preserve"> al/a </w:t>
            </w:r>
            <w:proofErr w:type="spellStart"/>
            <w:r w:rsidRPr="00871158">
              <w:rPr>
                <w:rFonts w:cstheme="minorHAnsi"/>
                <w:b/>
                <w:bCs/>
                <w:sz w:val="20"/>
                <w:szCs w:val="20"/>
              </w:rPr>
              <w:t>contractului</w:t>
            </w:r>
            <w:proofErr w:type="spellEnd"/>
            <w:r w:rsidRPr="00871158">
              <w:rPr>
                <w:rFonts w:cstheme="minorHAnsi"/>
                <w:b/>
                <w:bCs/>
                <w:sz w:val="20"/>
                <w:szCs w:val="20"/>
              </w:rPr>
              <w:t xml:space="preserve"> de </w:t>
            </w:r>
            <w:proofErr w:type="spellStart"/>
            <w:r w:rsidR="00E02757">
              <w:rPr>
                <w:rFonts w:cstheme="minorHAnsi"/>
                <w:b/>
                <w:bCs/>
                <w:sz w:val="20"/>
                <w:szCs w:val="20"/>
              </w:rPr>
              <w:t>subventie</w:t>
            </w:r>
            <w:proofErr w:type="spellEnd"/>
            <w:r w:rsidRPr="00871158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71158">
              <w:rPr>
                <w:rFonts w:cstheme="minorHAnsi"/>
                <w:b/>
                <w:bCs/>
                <w:sz w:val="20"/>
                <w:szCs w:val="20"/>
              </w:rPr>
              <w:t>pentru</w:t>
            </w:r>
            <w:proofErr w:type="spellEnd"/>
            <w:r w:rsidRPr="00871158">
              <w:rPr>
                <w:rFonts w:cstheme="minorHAnsi"/>
                <w:b/>
                <w:bCs/>
                <w:sz w:val="20"/>
                <w:szCs w:val="20"/>
              </w:rPr>
              <w:t xml:space="preserve"> care se </w:t>
            </w:r>
            <w:proofErr w:type="spellStart"/>
            <w:r w:rsidRPr="00871158">
              <w:rPr>
                <w:rFonts w:cstheme="minorHAnsi"/>
                <w:b/>
                <w:bCs/>
                <w:sz w:val="20"/>
                <w:szCs w:val="20"/>
              </w:rPr>
              <w:t>solicita</w:t>
            </w:r>
            <w:proofErr w:type="spellEnd"/>
            <w:r w:rsidRPr="00871158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71158">
              <w:rPr>
                <w:rFonts w:cstheme="minorHAnsi"/>
                <w:b/>
                <w:bCs/>
                <w:sz w:val="20"/>
                <w:szCs w:val="20"/>
              </w:rPr>
              <w:t>modificarea</w:t>
            </w:r>
            <w:proofErr w:type="spellEnd"/>
          </w:p>
        </w:tc>
        <w:tc>
          <w:tcPr>
            <w:tcW w:w="4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4DA94D" w14:textId="77777777" w:rsidR="00871158" w:rsidRPr="00871158" w:rsidRDefault="00871158" w:rsidP="00E02757">
            <w:pPr>
              <w:pStyle w:val="BodyText"/>
              <w:spacing w:before="0"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871158">
              <w:rPr>
                <w:rFonts w:cstheme="minorHAnsi"/>
                <w:b/>
                <w:bCs/>
                <w:sz w:val="20"/>
                <w:szCs w:val="20"/>
              </w:rPr>
              <w:t xml:space="preserve">Forma </w:t>
            </w:r>
            <w:proofErr w:type="spellStart"/>
            <w:r w:rsidRPr="00871158">
              <w:rPr>
                <w:rFonts w:cstheme="minorHAnsi"/>
                <w:b/>
                <w:bCs/>
                <w:sz w:val="20"/>
                <w:szCs w:val="20"/>
              </w:rPr>
              <w:t>actuala</w:t>
            </w:r>
            <w:proofErr w:type="spellEnd"/>
          </w:p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64DB78" w14:textId="42CFDFE3" w:rsidR="00871158" w:rsidRPr="00871158" w:rsidRDefault="00871158" w:rsidP="00E02757">
            <w:pPr>
              <w:pStyle w:val="BodyText"/>
              <w:spacing w:before="0"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871158">
              <w:rPr>
                <w:rFonts w:cstheme="minorHAnsi"/>
                <w:b/>
                <w:bCs/>
                <w:sz w:val="20"/>
                <w:szCs w:val="20"/>
              </w:rPr>
              <w:t xml:space="preserve">Forma </w:t>
            </w:r>
            <w:proofErr w:type="spellStart"/>
            <w:r w:rsidRPr="00871158">
              <w:rPr>
                <w:rFonts w:cstheme="minorHAnsi"/>
                <w:b/>
                <w:bCs/>
                <w:sz w:val="20"/>
                <w:szCs w:val="20"/>
              </w:rPr>
              <w:t>propusa</w:t>
            </w:r>
            <w:proofErr w:type="spellEnd"/>
            <w:r w:rsidRPr="00871158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71158">
              <w:rPr>
                <w:rFonts w:cstheme="minorHAnsi"/>
                <w:b/>
                <w:bCs/>
                <w:sz w:val="20"/>
                <w:szCs w:val="20"/>
              </w:rPr>
              <w:t>prin</w:t>
            </w:r>
            <w:proofErr w:type="spellEnd"/>
            <w:r w:rsidRPr="00871158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71158">
              <w:rPr>
                <w:rFonts w:cstheme="minorHAnsi"/>
                <w:b/>
                <w:bCs/>
                <w:sz w:val="20"/>
                <w:szCs w:val="20"/>
              </w:rPr>
              <w:t>solicitarea</w:t>
            </w:r>
            <w:proofErr w:type="spellEnd"/>
            <w:r w:rsidRPr="00871158">
              <w:rPr>
                <w:rFonts w:cstheme="minorHAnsi"/>
                <w:b/>
                <w:bCs/>
                <w:sz w:val="20"/>
                <w:szCs w:val="20"/>
              </w:rPr>
              <w:t xml:space="preserve"> de </w:t>
            </w:r>
            <w:proofErr w:type="spellStart"/>
            <w:r w:rsidRPr="00871158">
              <w:rPr>
                <w:rFonts w:cstheme="minorHAnsi"/>
                <w:b/>
                <w:bCs/>
                <w:sz w:val="20"/>
                <w:szCs w:val="20"/>
              </w:rPr>
              <w:t>modificare</w:t>
            </w:r>
            <w:proofErr w:type="spellEnd"/>
            <w:r w:rsidRPr="00871158">
              <w:rPr>
                <w:rFonts w:cstheme="minorHAnsi"/>
                <w:b/>
                <w:bCs/>
                <w:sz w:val="20"/>
                <w:szCs w:val="20"/>
              </w:rPr>
              <w:t xml:space="preserve"> conform Act </w:t>
            </w:r>
            <w:proofErr w:type="spellStart"/>
            <w:r w:rsidRPr="00871158">
              <w:rPr>
                <w:rFonts w:cstheme="minorHAnsi"/>
                <w:b/>
                <w:bCs/>
                <w:sz w:val="20"/>
                <w:szCs w:val="20"/>
              </w:rPr>
              <w:t>aditional</w:t>
            </w:r>
            <w:proofErr w:type="spellEnd"/>
            <w:r w:rsidRPr="00871158">
              <w:rPr>
                <w:rFonts w:cstheme="minorHAnsi"/>
                <w:b/>
                <w:bCs/>
                <w:sz w:val="20"/>
                <w:szCs w:val="20"/>
              </w:rPr>
              <w:t xml:space="preserve"> nr</w:t>
            </w:r>
            <w:r w:rsidR="00E02757">
              <w:rPr>
                <w:rFonts w:cstheme="minorHAnsi"/>
                <w:b/>
                <w:bCs/>
                <w:sz w:val="20"/>
                <w:szCs w:val="20"/>
              </w:rPr>
              <w:t>……..</w:t>
            </w:r>
          </w:p>
        </w:tc>
        <w:tc>
          <w:tcPr>
            <w:tcW w:w="3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446508" w14:textId="77777777" w:rsidR="00871158" w:rsidRPr="00871158" w:rsidRDefault="00871158" w:rsidP="00E02757">
            <w:pPr>
              <w:pStyle w:val="BodyText"/>
              <w:spacing w:before="0" w:after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871158">
              <w:rPr>
                <w:rFonts w:cstheme="minorHAnsi"/>
                <w:b/>
                <w:bCs/>
                <w:sz w:val="20"/>
                <w:szCs w:val="20"/>
              </w:rPr>
              <w:t>Justificare</w:t>
            </w:r>
            <w:proofErr w:type="spellEnd"/>
            <w:r w:rsidRPr="00871158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71158">
              <w:rPr>
                <w:rFonts w:cstheme="minorHAnsi"/>
                <w:b/>
                <w:bCs/>
                <w:sz w:val="20"/>
                <w:szCs w:val="20"/>
              </w:rPr>
              <w:t>pentru</w:t>
            </w:r>
            <w:proofErr w:type="spellEnd"/>
            <w:r w:rsidRPr="00871158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71158">
              <w:rPr>
                <w:rFonts w:cstheme="minorHAnsi"/>
                <w:b/>
                <w:bCs/>
                <w:sz w:val="20"/>
                <w:szCs w:val="20"/>
              </w:rPr>
              <w:t>modificarea</w:t>
            </w:r>
            <w:proofErr w:type="spellEnd"/>
            <w:r w:rsidRPr="00871158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71158">
              <w:rPr>
                <w:rFonts w:cstheme="minorHAnsi"/>
                <w:b/>
                <w:bCs/>
                <w:sz w:val="20"/>
                <w:szCs w:val="20"/>
              </w:rPr>
              <w:t>solicitata</w:t>
            </w:r>
            <w:proofErr w:type="spellEnd"/>
          </w:p>
        </w:tc>
      </w:tr>
      <w:tr w:rsidR="00E02757" w:rsidRPr="00E02757" w14:paraId="6D6F51AA" w14:textId="77777777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1AA27" w14:textId="77777777" w:rsidR="00871158" w:rsidRPr="00871158" w:rsidRDefault="00871158" w:rsidP="00871158">
            <w:pPr>
              <w:pStyle w:val="BodyText"/>
              <w:numPr>
                <w:ilvl w:val="0"/>
                <w:numId w:val="2"/>
              </w:num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D96B64" w14:textId="49EA39BC" w:rsidR="00871158" w:rsidRPr="00871158" w:rsidRDefault="00871158" w:rsidP="00871158">
            <w:pPr>
              <w:pStyle w:val="BodyText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871158">
              <w:rPr>
                <w:rFonts w:cstheme="minorHAnsi"/>
                <w:b/>
                <w:bCs/>
                <w:iCs/>
                <w:sz w:val="20"/>
                <w:szCs w:val="20"/>
                <w:lang w:val="fr-FR"/>
              </w:rPr>
              <w:t>Anexa</w:t>
            </w:r>
            <w:proofErr w:type="spellEnd"/>
            <w:r w:rsidRPr="00871158">
              <w:rPr>
                <w:rFonts w:cstheme="minorHAnsi"/>
                <w:b/>
                <w:bCs/>
                <w:iCs/>
                <w:sz w:val="20"/>
                <w:szCs w:val="20"/>
                <w:lang w:val="fr-FR"/>
              </w:rPr>
              <w:t xml:space="preserve"> nr. 1 </w:t>
            </w:r>
            <w:r w:rsidR="00E02757">
              <w:rPr>
                <w:rFonts w:cstheme="minorHAnsi"/>
                <w:b/>
                <w:bCs/>
                <w:iCs/>
                <w:sz w:val="20"/>
                <w:szCs w:val="20"/>
                <w:lang w:val="fr-FR"/>
              </w:rPr>
              <w:t>–</w:t>
            </w:r>
            <w:r w:rsidRPr="00871158">
              <w:rPr>
                <w:rFonts w:cstheme="minorHAnsi"/>
                <w:b/>
                <w:bCs/>
                <w:iCs/>
                <w:sz w:val="20"/>
                <w:szCs w:val="20"/>
                <w:lang w:val="fr-FR"/>
              </w:rPr>
              <w:t xml:space="preserve"> </w:t>
            </w:r>
            <w:r w:rsidR="00E02757">
              <w:rPr>
                <w:rFonts w:cstheme="minorHAnsi"/>
                <w:b/>
                <w:bCs/>
                <w:iCs/>
                <w:sz w:val="20"/>
                <w:szCs w:val="20"/>
                <w:lang w:val="fr-FR"/>
              </w:rPr>
              <w:t xml:space="preserve">Plan de </w:t>
            </w:r>
            <w:proofErr w:type="spellStart"/>
            <w:r w:rsidR="00E02757">
              <w:rPr>
                <w:rFonts w:cstheme="minorHAnsi"/>
                <w:b/>
                <w:bCs/>
                <w:iCs/>
                <w:sz w:val="20"/>
                <w:szCs w:val="20"/>
                <w:lang w:val="fr-FR"/>
              </w:rPr>
              <w:t>afaceri</w:t>
            </w:r>
            <w:proofErr w:type="spellEnd"/>
            <w:r w:rsidRPr="00871158">
              <w:rPr>
                <w:rFonts w:cstheme="minorHAnsi"/>
                <w:b/>
                <w:bCs/>
                <w:iCs/>
                <w:sz w:val="20"/>
                <w:szCs w:val="20"/>
                <w:lang w:val="fr-FR"/>
              </w:rPr>
              <w:t xml:space="preserve"> </w:t>
            </w:r>
          </w:p>
        </w:tc>
        <w:tc>
          <w:tcPr>
            <w:tcW w:w="4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29F2F" w14:textId="4025B410" w:rsidR="00871158" w:rsidRPr="00871158" w:rsidRDefault="00871158" w:rsidP="00871158">
            <w:pPr>
              <w:pStyle w:val="BodyText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0B041" w14:textId="0179B138" w:rsidR="00871158" w:rsidRPr="00871158" w:rsidRDefault="00871158" w:rsidP="00871158">
            <w:pPr>
              <w:pStyle w:val="BodyText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3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EC242" w14:textId="77777777" w:rsidR="00871158" w:rsidRPr="00871158" w:rsidRDefault="00871158" w:rsidP="00E02757">
            <w:pPr>
              <w:pStyle w:val="BodyText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</w:tbl>
    <w:p w14:paraId="22A23D24" w14:textId="77777777" w:rsidR="00E02757" w:rsidRDefault="00E02757">
      <w:pPr>
        <w:pStyle w:val="BodyText"/>
        <w:spacing w:before="0" w:after="0"/>
        <w:jc w:val="both"/>
        <w:rPr>
          <w:rFonts w:cstheme="minorHAnsi"/>
          <w:b/>
          <w:bCs/>
          <w:sz w:val="22"/>
          <w:szCs w:val="22"/>
          <w:lang w:val="ro-RO"/>
        </w:rPr>
      </w:pPr>
    </w:p>
    <w:p w14:paraId="202D8288" w14:textId="77777777" w:rsidR="00E02757" w:rsidRPr="00E02757" w:rsidRDefault="00E02757">
      <w:pPr>
        <w:pStyle w:val="BodyText"/>
        <w:spacing w:before="0" w:after="0"/>
        <w:jc w:val="both"/>
        <w:rPr>
          <w:rFonts w:cstheme="minorHAnsi"/>
          <w:b/>
          <w:bCs/>
          <w:sz w:val="22"/>
          <w:szCs w:val="22"/>
          <w:lang w:val="ro-RO"/>
        </w:rPr>
      </w:pPr>
    </w:p>
    <w:p w14:paraId="737FEF89" w14:textId="1678E691" w:rsidR="00E02757" w:rsidRDefault="00E02757" w:rsidP="00E02757">
      <w:pPr>
        <w:pStyle w:val="Default"/>
        <w:rPr>
          <w:rFonts w:asciiTheme="minorHAnsi" w:hAnsiTheme="minorHAnsi" w:cstheme="minorHAnsi"/>
          <w:sz w:val="22"/>
          <w:szCs w:val="22"/>
          <w:lang w:val="ro-RO"/>
        </w:rPr>
      </w:pPr>
      <w:r w:rsidRPr="00E02757">
        <w:rPr>
          <w:rFonts w:asciiTheme="minorHAnsi" w:hAnsiTheme="minorHAnsi" w:cstheme="minorHAnsi"/>
          <w:b/>
          <w:sz w:val="22"/>
          <w:szCs w:val="22"/>
          <w:u w:val="single"/>
          <w:lang w:val="ro-RO"/>
        </w:rPr>
        <w:t xml:space="preserve">Modificarea nr. </w:t>
      </w:r>
      <w:r>
        <w:rPr>
          <w:rFonts w:asciiTheme="minorHAnsi" w:hAnsiTheme="minorHAnsi" w:cstheme="minorHAnsi"/>
          <w:b/>
          <w:sz w:val="22"/>
          <w:szCs w:val="22"/>
          <w:u w:val="single"/>
          <w:lang w:val="ro-RO"/>
        </w:rPr>
        <w:t>2</w:t>
      </w:r>
      <w:r w:rsidRPr="00E02757">
        <w:rPr>
          <w:rFonts w:asciiTheme="minorHAnsi" w:hAnsiTheme="minorHAnsi" w:cstheme="minorHAnsi"/>
          <w:b/>
          <w:sz w:val="22"/>
          <w:szCs w:val="22"/>
          <w:lang w:val="ro-RO"/>
        </w:rPr>
        <w:t xml:space="preserve">: </w:t>
      </w:r>
      <w:r w:rsidRPr="00E02757">
        <w:rPr>
          <w:rFonts w:asciiTheme="minorHAnsi" w:hAnsiTheme="minorHAnsi" w:cstheme="minorHAnsi"/>
          <w:sz w:val="22"/>
          <w:szCs w:val="22"/>
          <w:lang w:val="ro-RO"/>
        </w:rPr>
        <w:t xml:space="preserve">Modificarea </w:t>
      </w:r>
      <w:r>
        <w:rPr>
          <w:rFonts w:asciiTheme="minorHAnsi" w:hAnsiTheme="minorHAnsi" w:cstheme="minorHAnsi"/>
          <w:sz w:val="22"/>
          <w:szCs w:val="22"/>
          <w:lang w:val="ro-RO"/>
        </w:rPr>
        <w:t xml:space="preserve">Bugetului aferent </w:t>
      </w:r>
      <w:r w:rsidRPr="00E02757">
        <w:rPr>
          <w:rFonts w:asciiTheme="minorHAnsi" w:hAnsiTheme="minorHAnsi" w:cstheme="minorHAnsi"/>
          <w:sz w:val="22"/>
          <w:szCs w:val="22"/>
          <w:lang w:val="ro-RO"/>
        </w:rPr>
        <w:t>Anexei nr.</w:t>
      </w:r>
      <w:r w:rsidR="00D80C2F">
        <w:rPr>
          <w:rFonts w:asciiTheme="minorHAnsi" w:hAnsiTheme="minorHAnsi" w:cstheme="minorHAnsi"/>
          <w:sz w:val="22"/>
          <w:szCs w:val="22"/>
          <w:lang w:val="ro-RO"/>
        </w:rPr>
        <w:t xml:space="preserve"> </w:t>
      </w:r>
      <w:r w:rsidRPr="00E02757">
        <w:rPr>
          <w:rFonts w:asciiTheme="minorHAnsi" w:hAnsiTheme="minorHAnsi" w:cstheme="minorHAnsi"/>
          <w:sz w:val="22"/>
          <w:szCs w:val="22"/>
          <w:lang w:val="ro-RO"/>
        </w:rPr>
        <w:t>1 Plan de afaceri</w:t>
      </w:r>
    </w:p>
    <w:p w14:paraId="124A455D" w14:textId="77777777" w:rsidR="00D80C2F" w:rsidRDefault="00D80C2F" w:rsidP="00E02757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5BBF51EF" w14:textId="1C2437E5" w:rsidR="00E02757" w:rsidRPr="00E02757" w:rsidRDefault="00E02757" w:rsidP="00E02757">
      <w:pPr>
        <w:pStyle w:val="Default"/>
        <w:numPr>
          <w:ilvl w:val="0"/>
          <w:numId w:val="5"/>
        </w:numPr>
        <w:rPr>
          <w:rFonts w:asciiTheme="minorHAnsi" w:hAnsiTheme="minorHAnsi" w:cstheme="minorHAnsi"/>
          <w:sz w:val="22"/>
          <w:szCs w:val="22"/>
        </w:rPr>
      </w:pPr>
      <w:proofErr w:type="spellStart"/>
      <w:r w:rsidRPr="00E02757">
        <w:rPr>
          <w:rFonts w:asciiTheme="minorHAnsi" w:hAnsiTheme="minorHAnsi" w:cstheme="minorHAnsi"/>
          <w:sz w:val="22"/>
          <w:szCs w:val="22"/>
        </w:rPr>
        <w:t>Modificarea</w:t>
      </w:r>
      <w:proofErr w:type="spellEnd"/>
      <w:r w:rsidRPr="00E02757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E02757">
        <w:rPr>
          <w:rFonts w:asciiTheme="minorHAnsi" w:hAnsiTheme="minorHAnsi" w:cstheme="minorHAnsi"/>
          <w:sz w:val="22"/>
          <w:szCs w:val="22"/>
        </w:rPr>
        <w:t>sectiunii</w:t>
      </w:r>
      <w:proofErr w:type="spellEnd"/>
      <w:r w:rsidRPr="00E02757">
        <w:rPr>
          <w:rFonts w:asciiTheme="minorHAnsi" w:hAnsiTheme="minorHAnsi" w:cstheme="minorHAnsi"/>
          <w:sz w:val="22"/>
          <w:szCs w:val="22"/>
        </w:rPr>
        <w:t xml:space="preserve"> ”</w:t>
      </w:r>
      <w:r>
        <w:rPr>
          <w:rFonts w:asciiTheme="minorHAnsi" w:hAnsiTheme="minorHAnsi" w:cstheme="minorHAnsi"/>
          <w:sz w:val="22"/>
          <w:szCs w:val="22"/>
        </w:rPr>
        <w:t>………..</w:t>
      </w:r>
      <w:r w:rsidRPr="00E02757">
        <w:rPr>
          <w:rFonts w:asciiTheme="minorHAnsi" w:hAnsiTheme="minorHAnsi" w:cstheme="minorHAnsi"/>
          <w:sz w:val="22"/>
          <w:szCs w:val="22"/>
        </w:rPr>
        <w:t xml:space="preserve">”, </w:t>
      </w:r>
      <w:proofErr w:type="spellStart"/>
      <w:r w:rsidRPr="00E02757">
        <w:rPr>
          <w:rFonts w:asciiTheme="minorHAnsi" w:hAnsiTheme="minorHAnsi" w:cstheme="minorHAnsi"/>
          <w:sz w:val="22"/>
          <w:szCs w:val="22"/>
        </w:rPr>
        <w:t>dupa</w:t>
      </w:r>
      <w:proofErr w:type="spellEnd"/>
      <w:r w:rsidRPr="00E02757">
        <w:rPr>
          <w:rFonts w:asciiTheme="minorHAnsi" w:hAnsiTheme="minorHAnsi" w:cstheme="minorHAnsi"/>
          <w:sz w:val="22"/>
          <w:szCs w:val="22"/>
        </w:rPr>
        <w:t xml:space="preserve"> cum </w:t>
      </w:r>
      <w:proofErr w:type="spellStart"/>
      <w:r w:rsidRPr="00E02757">
        <w:rPr>
          <w:rFonts w:asciiTheme="minorHAnsi" w:hAnsiTheme="minorHAnsi" w:cstheme="minorHAnsi"/>
          <w:sz w:val="22"/>
          <w:szCs w:val="22"/>
        </w:rPr>
        <w:t>urmeaza</w:t>
      </w:r>
      <w:proofErr w:type="spellEnd"/>
      <w:r w:rsidRPr="00E02757">
        <w:rPr>
          <w:rFonts w:asciiTheme="minorHAnsi" w:hAnsiTheme="minorHAnsi" w:cstheme="minorHAnsi"/>
          <w:sz w:val="22"/>
          <w:szCs w:val="22"/>
        </w:rPr>
        <w:t>:</w:t>
      </w:r>
    </w:p>
    <w:p w14:paraId="55B7205B" w14:textId="77777777" w:rsidR="00E02757" w:rsidRPr="00E02757" w:rsidRDefault="00E02757" w:rsidP="00E02757">
      <w:pPr>
        <w:pStyle w:val="Default"/>
        <w:rPr>
          <w:rFonts w:asciiTheme="minorHAnsi" w:hAnsiTheme="minorHAnsi" w:cstheme="minorHAnsi"/>
          <w:szCs w:val="22"/>
          <w:lang w:val="ro-RO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9"/>
        <w:gridCol w:w="1174"/>
        <w:gridCol w:w="868"/>
        <w:gridCol w:w="1029"/>
        <w:gridCol w:w="962"/>
        <w:gridCol w:w="1174"/>
        <w:gridCol w:w="868"/>
        <w:gridCol w:w="1280"/>
        <w:gridCol w:w="968"/>
        <w:gridCol w:w="5186"/>
      </w:tblGrid>
      <w:tr w:rsidR="00E02757" w:rsidRPr="00E02757" w14:paraId="2966706D" w14:textId="77777777" w:rsidTr="00E02757">
        <w:trPr>
          <w:trHeight w:val="300"/>
        </w:trPr>
        <w:tc>
          <w:tcPr>
            <w:tcW w:w="15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61176D" w14:textId="77777777" w:rsidR="00E02757" w:rsidRPr="00E02757" w:rsidRDefault="00E02757" w:rsidP="00E02757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ro-RO"/>
              </w:rPr>
            </w:pPr>
            <w:r w:rsidRPr="00E02757">
              <w:rPr>
                <w:rFonts w:asciiTheme="minorHAnsi" w:hAnsiTheme="minorHAnsi" w:cstheme="minorHAnsi"/>
                <w:b/>
                <w:bCs/>
                <w:sz w:val="16"/>
                <w:szCs w:val="16"/>
                <w:lang w:val="ro-RO"/>
              </w:rPr>
              <w:lastRenderedPageBreak/>
              <w:t>Nr.</w:t>
            </w:r>
            <w:r w:rsidRPr="00E02757">
              <w:rPr>
                <w:rFonts w:asciiTheme="minorHAnsi" w:hAnsiTheme="minorHAnsi" w:cstheme="minorHAnsi"/>
                <w:b/>
                <w:bCs/>
                <w:sz w:val="16"/>
                <w:szCs w:val="16"/>
                <w:lang w:val="ro-RO"/>
              </w:rPr>
              <w:br/>
              <w:t>crt.</w:t>
            </w:r>
          </w:p>
        </w:tc>
        <w:tc>
          <w:tcPr>
            <w:tcW w:w="1446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40CC9EAB" w14:textId="148FCF09" w:rsidR="00E02757" w:rsidRPr="00E02757" w:rsidRDefault="00E02757" w:rsidP="00E02757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ro-RO"/>
              </w:rPr>
            </w:pPr>
            <w:r w:rsidRPr="00E02757">
              <w:rPr>
                <w:rFonts w:asciiTheme="minorHAnsi" w:hAnsiTheme="minorHAnsi" w:cstheme="minorHAnsi"/>
                <w:b/>
                <w:bCs/>
                <w:sz w:val="16"/>
                <w:szCs w:val="16"/>
                <w:lang w:val="ro-RO"/>
              </w:rPr>
              <w:t>Varianta buget conform ultimei versiuni C</w:t>
            </w:r>
            <w:r>
              <w:rPr>
                <w:rFonts w:asciiTheme="minorHAnsi" w:hAnsiTheme="minorHAnsi" w:cstheme="minorHAnsi"/>
                <w:b/>
                <w:bCs/>
                <w:sz w:val="16"/>
                <w:szCs w:val="16"/>
                <w:lang w:val="ro-RO"/>
              </w:rPr>
              <w:t>S</w:t>
            </w:r>
            <w:r w:rsidRPr="00E02757">
              <w:rPr>
                <w:rFonts w:asciiTheme="minorHAnsi" w:hAnsiTheme="minorHAnsi" w:cstheme="minorHAnsi"/>
                <w:b/>
                <w:bCs/>
                <w:sz w:val="16"/>
                <w:szCs w:val="16"/>
                <w:lang w:val="ro-RO"/>
              </w:rPr>
              <w:t xml:space="preserve"> aprobat (C</w:t>
            </w:r>
            <w:r>
              <w:rPr>
                <w:rFonts w:asciiTheme="minorHAnsi" w:hAnsiTheme="minorHAnsi" w:cstheme="minorHAnsi"/>
                <w:b/>
                <w:bCs/>
                <w:sz w:val="16"/>
                <w:szCs w:val="16"/>
                <w:lang w:val="ro-RO"/>
              </w:rPr>
              <w:t>S</w:t>
            </w:r>
            <w:r w:rsidRPr="00E02757">
              <w:rPr>
                <w:rFonts w:asciiTheme="minorHAnsi" w:hAnsiTheme="minorHAnsi" w:cstheme="minorHAnsi"/>
                <w:b/>
                <w:bCs/>
                <w:sz w:val="16"/>
                <w:szCs w:val="16"/>
                <w:lang w:val="ro-RO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sz w:val="16"/>
                <w:szCs w:val="16"/>
                <w:lang w:val="ro-RO"/>
              </w:rPr>
              <w:t>nr...../da.....</w:t>
            </w:r>
            <w:r w:rsidRPr="00E02757">
              <w:rPr>
                <w:rFonts w:asciiTheme="minorHAnsi" w:hAnsiTheme="minorHAnsi" w:cstheme="minorHAnsi"/>
                <w:b/>
                <w:bCs/>
                <w:sz w:val="16"/>
                <w:szCs w:val="16"/>
                <w:lang w:val="ro-RO"/>
              </w:rPr>
              <w:t>)</w:t>
            </w:r>
          </w:p>
        </w:tc>
        <w:tc>
          <w:tcPr>
            <w:tcW w:w="153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CE4D6"/>
            <w:vAlign w:val="center"/>
            <w:hideMark/>
          </w:tcPr>
          <w:p w14:paraId="04EFD985" w14:textId="4C30DAFB" w:rsidR="00E02757" w:rsidRPr="00E02757" w:rsidRDefault="00E02757" w:rsidP="00E02757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ro-RO"/>
              </w:rPr>
            </w:pPr>
            <w:r w:rsidRPr="00E02757">
              <w:rPr>
                <w:rFonts w:asciiTheme="minorHAnsi" w:hAnsiTheme="minorHAnsi" w:cstheme="minorHAnsi"/>
                <w:b/>
                <w:bCs/>
                <w:sz w:val="16"/>
                <w:szCs w:val="16"/>
                <w:lang w:val="ro-RO"/>
              </w:rPr>
              <w:t xml:space="preserve">Varianta buget propusa prin AA </w:t>
            </w:r>
            <w:r>
              <w:rPr>
                <w:rFonts w:asciiTheme="minorHAnsi" w:hAnsiTheme="minorHAnsi" w:cstheme="minorHAnsi"/>
                <w:b/>
                <w:bCs/>
                <w:sz w:val="16"/>
                <w:szCs w:val="16"/>
                <w:lang w:val="ro-RO"/>
              </w:rPr>
              <w:t>...........</w:t>
            </w:r>
          </w:p>
        </w:tc>
        <w:tc>
          <w:tcPr>
            <w:tcW w:w="185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CE4D6"/>
            <w:vAlign w:val="center"/>
            <w:hideMark/>
          </w:tcPr>
          <w:p w14:paraId="00787D2A" w14:textId="77777777" w:rsidR="00E02757" w:rsidRPr="00E02757" w:rsidRDefault="00E02757" w:rsidP="00E02757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ro-RO"/>
              </w:rPr>
            </w:pPr>
            <w:r w:rsidRPr="00E02757">
              <w:rPr>
                <w:rFonts w:asciiTheme="minorHAnsi" w:hAnsiTheme="minorHAnsi" w:cstheme="minorHAnsi"/>
                <w:b/>
                <w:bCs/>
                <w:sz w:val="16"/>
                <w:szCs w:val="16"/>
                <w:lang w:val="ro-RO"/>
              </w:rPr>
              <w:t>Justificare</w:t>
            </w:r>
          </w:p>
        </w:tc>
      </w:tr>
      <w:tr w:rsidR="00E02757" w:rsidRPr="00E02757" w14:paraId="3DBED99A" w14:textId="77777777" w:rsidTr="00E02757">
        <w:trPr>
          <w:trHeight w:val="120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F3D9F8" w14:textId="77777777" w:rsidR="00E02757" w:rsidRPr="00E02757" w:rsidRDefault="00E02757" w:rsidP="00E02757">
            <w:pPr>
              <w:pStyle w:val="Defaul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ro-RO"/>
              </w:rPr>
            </w:pP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36472824" w14:textId="10ECA9F9" w:rsidR="00E02757" w:rsidRPr="00E02757" w:rsidRDefault="00E02757" w:rsidP="00E02757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ro-RO"/>
              </w:rPr>
            </w:pPr>
            <w:r>
              <w:rPr>
                <w:rFonts w:asciiTheme="minorHAnsi" w:hAnsiTheme="minorHAnsi" w:cstheme="minorHAnsi"/>
                <w:b/>
                <w:bCs/>
                <w:sz w:val="16"/>
                <w:szCs w:val="16"/>
                <w:lang w:val="ro-RO"/>
              </w:rPr>
              <w:t>Denumire cheltuiala</w:t>
            </w:r>
          </w:p>
        </w:tc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62DBAB57" w14:textId="62D43B08" w:rsidR="00E02757" w:rsidRPr="00E02757" w:rsidRDefault="00E02757" w:rsidP="00E02757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ro-RO"/>
              </w:rPr>
            </w:pPr>
            <w:r w:rsidRPr="00E02757">
              <w:rPr>
                <w:rFonts w:asciiTheme="minorHAnsi" w:hAnsiTheme="minorHAnsi" w:cstheme="minorHAnsi"/>
                <w:b/>
                <w:bCs/>
                <w:sz w:val="16"/>
                <w:szCs w:val="16"/>
                <w:lang w:val="ro-RO"/>
              </w:rPr>
              <w:t xml:space="preserve">Total </w:t>
            </w:r>
            <w:r>
              <w:rPr>
                <w:rFonts w:asciiTheme="minorHAnsi" w:hAnsiTheme="minorHAnsi" w:cstheme="minorHAnsi"/>
                <w:b/>
                <w:bCs/>
                <w:sz w:val="16"/>
                <w:szCs w:val="16"/>
                <w:lang w:val="ro-RO"/>
              </w:rPr>
              <w:t xml:space="preserve">valoare a </w:t>
            </w:r>
            <w:r w:rsidRPr="00E02757">
              <w:rPr>
                <w:rFonts w:asciiTheme="minorHAnsi" w:hAnsiTheme="minorHAnsi" w:cstheme="minorHAnsi"/>
                <w:b/>
                <w:bCs/>
                <w:sz w:val="16"/>
                <w:szCs w:val="16"/>
                <w:lang w:val="ro-RO"/>
              </w:rPr>
              <w:t>cheltuieli</w:t>
            </w:r>
            <w:r>
              <w:rPr>
                <w:rFonts w:asciiTheme="minorHAnsi" w:hAnsiTheme="minorHAnsi" w:cstheme="minorHAnsi"/>
                <w:b/>
                <w:bCs/>
                <w:sz w:val="16"/>
                <w:szCs w:val="16"/>
                <w:lang w:val="ro-RO"/>
              </w:rPr>
              <w:t>i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315C029F" w14:textId="25E7F77D" w:rsidR="00E02757" w:rsidRPr="00E02757" w:rsidRDefault="00E02757" w:rsidP="00E02757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ro-RO"/>
              </w:rPr>
            </w:pPr>
            <w:r w:rsidRPr="00E02757">
              <w:rPr>
                <w:rFonts w:asciiTheme="minorHAnsi" w:hAnsiTheme="minorHAnsi" w:cstheme="minorHAnsi"/>
                <w:b/>
                <w:bCs/>
                <w:sz w:val="16"/>
                <w:szCs w:val="16"/>
                <w:lang w:val="ro-RO"/>
              </w:rPr>
              <w:t xml:space="preserve">Total </w:t>
            </w:r>
            <w:r>
              <w:rPr>
                <w:rFonts w:asciiTheme="minorHAnsi" w:hAnsiTheme="minorHAnsi" w:cstheme="minorHAnsi"/>
                <w:b/>
                <w:bCs/>
                <w:sz w:val="16"/>
                <w:szCs w:val="16"/>
                <w:lang w:val="ro-RO"/>
              </w:rPr>
              <w:t>valoare a cheltuielii din ajutorul de minimis</w:t>
            </w: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31DD6B93" w14:textId="7AA64073" w:rsidR="00E02757" w:rsidRPr="00E02757" w:rsidRDefault="00E02757" w:rsidP="00E02757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ro-RO"/>
              </w:rPr>
            </w:pPr>
            <w:r w:rsidRPr="00E02757">
              <w:rPr>
                <w:rFonts w:asciiTheme="minorHAnsi" w:hAnsiTheme="minorHAnsi" w:cstheme="minorHAnsi"/>
                <w:b/>
                <w:bCs/>
                <w:sz w:val="16"/>
                <w:szCs w:val="16"/>
                <w:lang w:val="ro-RO"/>
              </w:rPr>
              <w:t xml:space="preserve">Total </w:t>
            </w:r>
            <w:r>
              <w:rPr>
                <w:rFonts w:asciiTheme="minorHAnsi" w:hAnsiTheme="minorHAnsi" w:cstheme="minorHAnsi"/>
                <w:b/>
                <w:bCs/>
                <w:sz w:val="16"/>
                <w:szCs w:val="16"/>
                <w:lang w:val="ro-RO"/>
              </w:rPr>
              <w:t>valoare a cheltuielii c</w:t>
            </w:r>
            <w:r w:rsidRPr="00E02757">
              <w:rPr>
                <w:rFonts w:asciiTheme="minorHAnsi" w:hAnsiTheme="minorHAnsi" w:cstheme="minorHAnsi"/>
                <w:b/>
                <w:bCs/>
                <w:sz w:val="16"/>
                <w:szCs w:val="16"/>
                <w:lang w:val="ro-RO"/>
              </w:rPr>
              <w:t>ontributie proprie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CE4D6"/>
            <w:vAlign w:val="center"/>
            <w:hideMark/>
          </w:tcPr>
          <w:p w14:paraId="132B2C5C" w14:textId="603A583B" w:rsidR="00E02757" w:rsidRPr="00E02757" w:rsidRDefault="00E02757" w:rsidP="00E02757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ro-RO"/>
              </w:rPr>
            </w:pPr>
            <w:r>
              <w:rPr>
                <w:rFonts w:asciiTheme="minorHAnsi" w:hAnsiTheme="minorHAnsi" w:cstheme="minorHAnsi"/>
                <w:b/>
                <w:bCs/>
                <w:sz w:val="16"/>
                <w:szCs w:val="16"/>
                <w:lang w:val="ro-RO"/>
              </w:rPr>
              <w:t>Denumire cheltuiala</w:t>
            </w:r>
          </w:p>
        </w:tc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CE4D6"/>
            <w:vAlign w:val="center"/>
            <w:hideMark/>
          </w:tcPr>
          <w:p w14:paraId="7A516FFA" w14:textId="02E98A23" w:rsidR="00E02757" w:rsidRPr="00E02757" w:rsidRDefault="00E02757" w:rsidP="00E02757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ro-RO"/>
              </w:rPr>
            </w:pPr>
            <w:r w:rsidRPr="00E02757">
              <w:rPr>
                <w:rFonts w:asciiTheme="minorHAnsi" w:hAnsiTheme="minorHAnsi" w:cstheme="minorHAnsi"/>
                <w:b/>
                <w:bCs/>
                <w:sz w:val="16"/>
                <w:szCs w:val="16"/>
                <w:lang w:val="ro-RO"/>
              </w:rPr>
              <w:t xml:space="preserve">Total </w:t>
            </w:r>
            <w:r>
              <w:rPr>
                <w:rFonts w:asciiTheme="minorHAnsi" w:hAnsiTheme="minorHAnsi" w:cstheme="minorHAnsi"/>
                <w:b/>
                <w:bCs/>
                <w:sz w:val="16"/>
                <w:szCs w:val="16"/>
                <w:lang w:val="ro-RO"/>
              </w:rPr>
              <w:t xml:space="preserve">valoare a </w:t>
            </w:r>
            <w:r w:rsidRPr="00E02757">
              <w:rPr>
                <w:rFonts w:asciiTheme="minorHAnsi" w:hAnsiTheme="minorHAnsi" w:cstheme="minorHAnsi"/>
                <w:b/>
                <w:bCs/>
                <w:sz w:val="16"/>
                <w:szCs w:val="16"/>
                <w:lang w:val="ro-RO"/>
              </w:rPr>
              <w:t>cheltuieli</w:t>
            </w:r>
            <w:r>
              <w:rPr>
                <w:rFonts w:asciiTheme="minorHAnsi" w:hAnsiTheme="minorHAnsi" w:cstheme="minorHAnsi"/>
                <w:b/>
                <w:bCs/>
                <w:sz w:val="16"/>
                <w:szCs w:val="16"/>
                <w:lang w:val="ro-RO"/>
              </w:rPr>
              <w:t>i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CE4D6"/>
            <w:vAlign w:val="center"/>
            <w:hideMark/>
          </w:tcPr>
          <w:p w14:paraId="2141D09E" w14:textId="4DB19326" w:rsidR="00E02757" w:rsidRPr="00E02757" w:rsidRDefault="00E02757" w:rsidP="00E02757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ro-RO"/>
              </w:rPr>
            </w:pPr>
            <w:r w:rsidRPr="00E02757">
              <w:rPr>
                <w:rFonts w:asciiTheme="minorHAnsi" w:hAnsiTheme="minorHAnsi" w:cstheme="minorHAnsi"/>
                <w:b/>
                <w:bCs/>
                <w:sz w:val="16"/>
                <w:szCs w:val="16"/>
                <w:lang w:val="ro-RO"/>
              </w:rPr>
              <w:t xml:space="preserve">Total </w:t>
            </w:r>
            <w:r>
              <w:rPr>
                <w:rFonts w:asciiTheme="minorHAnsi" w:hAnsiTheme="minorHAnsi" w:cstheme="minorHAnsi"/>
                <w:b/>
                <w:bCs/>
                <w:sz w:val="16"/>
                <w:szCs w:val="16"/>
                <w:lang w:val="ro-RO"/>
              </w:rPr>
              <w:t>valoare a cheltuielii din ajutorul de minimis</w:t>
            </w:r>
          </w:p>
        </w:tc>
        <w:tc>
          <w:tcPr>
            <w:tcW w:w="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CE4D6"/>
            <w:vAlign w:val="center"/>
            <w:hideMark/>
          </w:tcPr>
          <w:p w14:paraId="74ED0E8B" w14:textId="781899E1" w:rsidR="00E02757" w:rsidRPr="00E02757" w:rsidRDefault="00E02757" w:rsidP="00E02757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ro-RO"/>
              </w:rPr>
            </w:pPr>
            <w:r w:rsidRPr="00E02757">
              <w:rPr>
                <w:rFonts w:asciiTheme="minorHAnsi" w:hAnsiTheme="minorHAnsi" w:cstheme="minorHAnsi"/>
                <w:b/>
                <w:bCs/>
                <w:sz w:val="16"/>
                <w:szCs w:val="16"/>
                <w:lang w:val="ro-RO"/>
              </w:rPr>
              <w:t xml:space="preserve">Total </w:t>
            </w:r>
            <w:r>
              <w:rPr>
                <w:rFonts w:asciiTheme="minorHAnsi" w:hAnsiTheme="minorHAnsi" w:cstheme="minorHAnsi"/>
                <w:b/>
                <w:bCs/>
                <w:sz w:val="16"/>
                <w:szCs w:val="16"/>
                <w:lang w:val="ro-RO"/>
              </w:rPr>
              <w:t>valoare a cheltuielii c</w:t>
            </w:r>
            <w:r w:rsidRPr="00E02757">
              <w:rPr>
                <w:rFonts w:asciiTheme="minorHAnsi" w:hAnsiTheme="minorHAnsi" w:cstheme="minorHAnsi"/>
                <w:b/>
                <w:bCs/>
                <w:sz w:val="16"/>
                <w:szCs w:val="16"/>
                <w:lang w:val="ro-RO"/>
              </w:rPr>
              <w:t>ontributie proprie</w:t>
            </w:r>
          </w:p>
        </w:tc>
        <w:tc>
          <w:tcPr>
            <w:tcW w:w="185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53DFD5" w14:textId="77777777" w:rsidR="00E02757" w:rsidRPr="00E02757" w:rsidRDefault="00E02757" w:rsidP="00E02757">
            <w:pPr>
              <w:pStyle w:val="Default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ro-RO"/>
              </w:rPr>
            </w:pPr>
          </w:p>
        </w:tc>
      </w:tr>
      <w:tr w:rsidR="00222D63" w:rsidRPr="00E02757" w14:paraId="5EFC8A34" w14:textId="77777777" w:rsidTr="00E02757">
        <w:trPr>
          <w:trHeight w:val="300"/>
        </w:trPr>
        <w:tc>
          <w:tcPr>
            <w:tcW w:w="1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AEC003" w14:textId="18560E31" w:rsidR="00E02757" w:rsidRPr="00E02757" w:rsidRDefault="00E02757" w:rsidP="00222D63">
            <w:pPr>
              <w:pStyle w:val="Default"/>
              <w:numPr>
                <w:ilvl w:val="0"/>
                <w:numId w:val="7"/>
              </w:numPr>
              <w:ind w:left="0" w:firstLine="0"/>
              <w:rPr>
                <w:rFonts w:asciiTheme="minorHAnsi" w:hAnsiTheme="minorHAnsi" w:cstheme="minorHAnsi"/>
                <w:sz w:val="16"/>
                <w:szCs w:val="16"/>
                <w:lang w:val="ro-RO"/>
              </w:rPr>
            </w:pP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677A06" w14:textId="5B50A8AD" w:rsidR="00E02757" w:rsidRPr="00E02757" w:rsidRDefault="00E02757" w:rsidP="00E02757">
            <w:pPr>
              <w:pStyle w:val="Default"/>
              <w:rPr>
                <w:rFonts w:asciiTheme="minorHAnsi" w:hAnsiTheme="minorHAnsi" w:cstheme="minorHAnsi"/>
                <w:sz w:val="16"/>
                <w:szCs w:val="16"/>
                <w:lang w:val="ro-RO"/>
              </w:rPr>
            </w:pPr>
          </w:p>
        </w:tc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CC11325" w14:textId="458A078E" w:rsidR="00E02757" w:rsidRPr="00E02757" w:rsidRDefault="00E02757" w:rsidP="00E02757">
            <w:pPr>
              <w:pStyle w:val="Default"/>
              <w:rPr>
                <w:rFonts w:asciiTheme="minorHAnsi" w:hAnsiTheme="minorHAnsi" w:cstheme="minorHAnsi"/>
                <w:sz w:val="16"/>
                <w:szCs w:val="16"/>
                <w:lang w:val="ro-RO"/>
              </w:rPr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608398C" w14:textId="57C54236" w:rsidR="00E02757" w:rsidRPr="00E02757" w:rsidRDefault="00E02757" w:rsidP="00E02757">
            <w:pPr>
              <w:pStyle w:val="Default"/>
              <w:rPr>
                <w:rFonts w:asciiTheme="minorHAnsi" w:hAnsiTheme="minorHAnsi" w:cstheme="minorHAnsi"/>
                <w:sz w:val="16"/>
                <w:szCs w:val="16"/>
                <w:lang w:val="ro-RO"/>
              </w:rPr>
            </w:pP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4949828" w14:textId="526069BC" w:rsidR="00E02757" w:rsidRPr="00E02757" w:rsidRDefault="00E02757" w:rsidP="00E02757">
            <w:pPr>
              <w:pStyle w:val="Default"/>
              <w:rPr>
                <w:rFonts w:asciiTheme="minorHAnsi" w:hAnsiTheme="minorHAnsi" w:cstheme="minorHAnsi"/>
                <w:sz w:val="16"/>
                <w:szCs w:val="16"/>
                <w:lang w:val="ro-RO"/>
              </w:rPr>
            </w:pP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93B3B" w14:textId="14C7DC70" w:rsidR="00E02757" w:rsidRPr="00E02757" w:rsidRDefault="00E02757" w:rsidP="00E02757">
            <w:pPr>
              <w:pStyle w:val="Default"/>
              <w:rPr>
                <w:rFonts w:asciiTheme="minorHAnsi" w:hAnsiTheme="minorHAnsi" w:cstheme="minorHAnsi"/>
                <w:sz w:val="16"/>
                <w:szCs w:val="16"/>
                <w:lang w:val="ro-RO"/>
              </w:rPr>
            </w:pPr>
          </w:p>
        </w:tc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8221D0D" w14:textId="5C1B0CD3" w:rsidR="00E02757" w:rsidRPr="00E02757" w:rsidRDefault="00E02757" w:rsidP="00E02757">
            <w:pPr>
              <w:pStyle w:val="Default"/>
              <w:rPr>
                <w:rFonts w:asciiTheme="minorHAnsi" w:hAnsiTheme="minorHAnsi" w:cstheme="minorHAnsi"/>
                <w:sz w:val="16"/>
                <w:szCs w:val="16"/>
                <w:lang w:val="ro-RO"/>
              </w:rPr>
            </w:pP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FC154AA" w14:textId="6D25BEF1" w:rsidR="00E02757" w:rsidRPr="00E02757" w:rsidRDefault="00E02757" w:rsidP="00E02757">
            <w:pPr>
              <w:pStyle w:val="Default"/>
              <w:rPr>
                <w:rFonts w:asciiTheme="minorHAnsi" w:hAnsiTheme="minorHAnsi" w:cstheme="minorHAnsi"/>
                <w:sz w:val="16"/>
                <w:szCs w:val="16"/>
                <w:lang w:val="ro-RO"/>
              </w:rPr>
            </w:pPr>
          </w:p>
        </w:tc>
        <w:tc>
          <w:tcPr>
            <w:tcW w:w="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6D9C88A" w14:textId="1E1029F1" w:rsidR="00E02757" w:rsidRPr="00E02757" w:rsidRDefault="00E02757" w:rsidP="00E02757">
            <w:pPr>
              <w:pStyle w:val="Default"/>
              <w:rPr>
                <w:rFonts w:asciiTheme="minorHAnsi" w:hAnsiTheme="minorHAnsi" w:cstheme="minorHAnsi"/>
                <w:sz w:val="16"/>
                <w:szCs w:val="16"/>
                <w:lang w:val="ro-RO"/>
              </w:rPr>
            </w:pP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32F5B" w14:textId="77777777" w:rsidR="00E02757" w:rsidRPr="00E02757" w:rsidRDefault="00E02757" w:rsidP="00E02757">
            <w:pPr>
              <w:pStyle w:val="Default"/>
              <w:rPr>
                <w:rFonts w:asciiTheme="minorHAnsi" w:hAnsiTheme="minorHAnsi" w:cstheme="minorHAnsi"/>
                <w:sz w:val="16"/>
                <w:szCs w:val="16"/>
                <w:lang w:val="fr-FR"/>
              </w:rPr>
            </w:pPr>
          </w:p>
        </w:tc>
      </w:tr>
      <w:tr w:rsidR="00D80C2F" w:rsidRPr="00E02757" w14:paraId="092F2143" w14:textId="77777777" w:rsidTr="00D80C2F">
        <w:trPr>
          <w:trHeight w:val="300"/>
        </w:trPr>
        <w:tc>
          <w:tcPr>
            <w:tcW w:w="57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08B968" w14:textId="25AD7E46" w:rsidR="00D80C2F" w:rsidRPr="00E02757" w:rsidRDefault="00D80C2F" w:rsidP="00E02757">
            <w:pPr>
              <w:pStyle w:val="Default"/>
              <w:rPr>
                <w:rFonts w:asciiTheme="minorHAnsi" w:hAnsiTheme="minorHAnsi" w:cstheme="minorHAnsi"/>
                <w:sz w:val="16"/>
                <w:szCs w:val="16"/>
                <w:lang w:val="ro-RO"/>
              </w:rPr>
            </w:pPr>
            <w:r>
              <w:rPr>
                <w:rFonts w:asciiTheme="minorHAnsi" w:hAnsiTheme="minorHAnsi" w:cstheme="minorHAnsi"/>
                <w:sz w:val="16"/>
                <w:szCs w:val="16"/>
                <w:lang w:val="ro-RO"/>
              </w:rPr>
              <w:t>TOTAL</w:t>
            </w:r>
          </w:p>
        </w:tc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EBD957D" w14:textId="77777777" w:rsidR="00D80C2F" w:rsidRPr="00E02757" w:rsidRDefault="00D80C2F" w:rsidP="00E02757">
            <w:pPr>
              <w:pStyle w:val="Default"/>
              <w:rPr>
                <w:rFonts w:asciiTheme="minorHAnsi" w:hAnsiTheme="minorHAnsi" w:cstheme="minorHAnsi"/>
                <w:sz w:val="16"/>
                <w:szCs w:val="16"/>
                <w:lang w:val="ro-RO"/>
              </w:rPr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A1C938E" w14:textId="77777777" w:rsidR="00D80C2F" w:rsidRPr="00E02757" w:rsidRDefault="00D80C2F" w:rsidP="00E02757">
            <w:pPr>
              <w:pStyle w:val="Default"/>
              <w:rPr>
                <w:rFonts w:asciiTheme="minorHAnsi" w:hAnsiTheme="minorHAnsi" w:cstheme="minorHAnsi"/>
                <w:sz w:val="16"/>
                <w:szCs w:val="16"/>
                <w:lang w:val="ro-RO"/>
              </w:rPr>
            </w:pP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555A2CC" w14:textId="77777777" w:rsidR="00D80C2F" w:rsidRPr="00E02757" w:rsidRDefault="00D80C2F" w:rsidP="00E02757">
            <w:pPr>
              <w:pStyle w:val="Default"/>
              <w:rPr>
                <w:rFonts w:asciiTheme="minorHAnsi" w:hAnsiTheme="minorHAnsi" w:cstheme="minorHAnsi"/>
                <w:sz w:val="16"/>
                <w:szCs w:val="16"/>
                <w:lang w:val="ro-RO"/>
              </w:rPr>
            </w:pP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361C0" w14:textId="433552C7" w:rsidR="00D80C2F" w:rsidRPr="00E02757" w:rsidRDefault="00D80C2F" w:rsidP="00E02757">
            <w:pPr>
              <w:pStyle w:val="Default"/>
              <w:rPr>
                <w:rFonts w:asciiTheme="minorHAnsi" w:hAnsiTheme="minorHAnsi" w:cstheme="minorHAnsi"/>
                <w:sz w:val="16"/>
                <w:szCs w:val="16"/>
                <w:lang w:val="ro-RO"/>
              </w:rPr>
            </w:pPr>
            <w:r>
              <w:rPr>
                <w:rFonts w:asciiTheme="minorHAnsi" w:hAnsiTheme="minorHAnsi" w:cstheme="minorHAnsi"/>
                <w:sz w:val="16"/>
                <w:szCs w:val="16"/>
                <w:lang w:val="ro-RO"/>
              </w:rPr>
              <w:t>TOTAL</w:t>
            </w:r>
          </w:p>
        </w:tc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6D9BCF9" w14:textId="77777777" w:rsidR="00D80C2F" w:rsidRPr="00E02757" w:rsidRDefault="00D80C2F" w:rsidP="00E02757">
            <w:pPr>
              <w:pStyle w:val="Default"/>
              <w:rPr>
                <w:rFonts w:asciiTheme="minorHAnsi" w:hAnsiTheme="minorHAnsi" w:cstheme="minorHAnsi"/>
                <w:sz w:val="16"/>
                <w:szCs w:val="16"/>
                <w:lang w:val="ro-RO"/>
              </w:rPr>
            </w:pP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A33551A" w14:textId="77777777" w:rsidR="00D80C2F" w:rsidRPr="00E02757" w:rsidRDefault="00D80C2F" w:rsidP="00E02757">
            <w:pPr>
              <w:pStyle w:val="Default"/>
              <w:rPr>
                <w:rFonts w:asciiTheme="minorHAnsi" w:hAnsiTheme="minorHAnsi" w:cstheme="minorHAnsi"/>
                <w:sz w:val="16"/>
                <w:szCs w:val="16"/>
                <w:lang w:val="ro-RO"/>
              </w:rPr>
            </w:pPr>
          </w:p>
        </w:tc>
        <w:tc>
          <w:tcPr>
            <w:tcW w:w="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E54AC92" w14:textId="77777777" w:rsidR="00D80C2F" w:rsidRPr="00E02757" w:rsidRDefault="00D80C2F" w:rsidP="00E02757">
            <w:pPr>
              <w:pStyle w:val="Default"/>
              <w:rPr>
                <w:rFonts w:asciiTheme="minorHAnsi" w:hAnsiTheme="minorHAnsi" w:cstheme="minorHAnsi"/>
                <w:sz w:val="16"/>
                <w:szCs w:val="16"/>
                <w:lang w:val="ro-RO"/>
              </w:rPr>
            </w:pP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716D4CFB" w14:textId="77777777" w:rsidR="00D80C2F" w:rsidRPr="00E02757" w:rsidRDefault="00D80C2F" w:rsidP="00E02757">
            <w:pPr>
              <w:pStyle w:val="Default"/>
              <w:rPr>
                <w:rFonts w:asciiTheme="minorHAnsi" w:hAnsiTheme="minorHAnsi" w:cstheme="minorHAnsi"/>
                <w:sz w:val="16"/>
                <w:szCs w:val="16"/>
                <w:lang w:val="fr-FR"/>
              </w:rPr>
            </w:pPr>
          </w:p>
        </w:tc>
      </w:tr>
    </w:tbl>
    <w:p w14:paraId="4A5A2402" w14:textId="77777777" w:rsidR="00881156" w:rsidRDefault="00881156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7191E741" w14:textId="77777777" w:rsidR="00D80C2F" w:rsidRPr="00E02757" w:rsidRDefault="00D80C2F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59BD9F63" w14:textId="77777777" w:rsidR="00222D63" w:rsidRPr="00D80C2F" w:rsidRDefault="00222D63" w:rsidP="00222D63">
      <w:pPr>
        <w:pStyle w:val="Compact"/>
        <w:spacing w:after="0"/>
        <w:ind w:right="180"/>
        <w:jc w:val="both"/>
        <w:rPr>
          <w:rFonts w:cstheme="minorHAnsi"/>
          <w:b/>
          <w:bCs/>
          <w:sz w:val="22"/>
          <w:szCs w:val="22"/>
          <w:lang w:val="ro-RO"/>
        </w:rPr>
      </w:pPr>
      <w:r w:rsidRPr="00D80C2F">
        <w:rPr>
          <w:rFonts w:cstheme="minorHAnsi"/>
          <w:b/>
          <w:bCs/>
          <w:sz w:val="22"/>
          <w:szCs w:val="22"/>
          <w:lang w:val="ro-RO"/>
        </w:rPr>
        <w:t>Documente suport atasate Memoriului justificativ:</w:t>
      </w:r>
    </w:p>
    <w:p w14:paraId="2E1D17F8" w14:textId="3E51F0AF" w:rsidR="00222D63" w:rsidRPr="00222D63" w:rsidRDefault="00222D63" w:rsidP="00222D63">
      <w:pPr>
        <w:pStyle w:val="Compact"/>
        <w:spacing w:after="0"/>
        <w:ind w:right="180"/>
        <w:jc w:val="both"/>
        <w:rPr>
          <w:rFonts w:cstheme="minorHAnsi"/>
          <w:i/>
          <w:iCs/>
          <w:sz w:val="22"/>
          <w:szCs w:val="22"/>
          <w:lang w:val="ro-RO"/>
        </w:rPr>
      </w:pPr>
      <w:r w:rsidRPr="00222D63">
        <w:rPr>
          <w:rFonts w:cstheme="minorHAnsi"/>
          <w:i/>
          <w:iCs/>
          <w:sz w:val="22"/>
          <w:szCs w:val="22"/>
          <w:lang w:val="ro-RO"/>
        </w:rPr>
        <w:t>Exemplu:</w:t>
      </w:r>
    </w:p>
    <w:p w14:paraId="7123BFD3" w14:textId="40F7423F" w:rsidR="00222D63" w:rsidRPr="00222D63" w:rsidRDefault="00222D63" w:rsidP="00222D63">
      <w:pPr>
        <w:pStyle w:val="Compact"/>
        <w:numPr>
          <w:ilvl w:val="0"/>
          <w:numId w:val="8"/>
        </w:numPr>
        <w:spacing w:after="0"/>
        <w:ind w:right="180"/>
        <w:jc w:val="both"/>
        <w:rPr>
          <w:rFonts w:cstheme="minorHAnsi"/>
          <w:i/>
          <w:iCs/>
          <w:sz w:val="22"/>
          <w:szCs w:val="22"/>
          <w:lang w:val="ro-RO"/>
        </w:rPr>
      </w:pPr>
      <w:r w:rsidRPr="00222D63">
        <w:rPr>
          <w:rFonts w:cstheme="minorHAnsi"/>
          <w:i/>
          <w:iCs/>
          <w:sz w:val="22"/>
          <w:szCs w:val="22"/>
          <w:lang w:val="ro-RO"/>
        </w:rPr>
        <w:t>Oferte de pret;</w:t>
      </w:r>
    </w:p>
    <w:p w14:paraId="0DB59E43" w14:textId="4653AF9E" w:rsidR="00222D63" w:rsidRPr="00222D63" w:rsidRDefault="00222D63" w:rsidP="00222D63">
      <w:pPr>
        <w:pStyle w:val="Compact"/>
        <w:numPr>
          <w:ilvl w:val="0"/>
          <w:numId w:val="8"/>
        </w:numPr>
        <w:spacing w:after="0"/>
        <w:ind w:right="180"/>
        <w:jc w:val="both"/>
        <w:rPr>
          <w:rFonts w:cstheme="minorHAnsi"/>
          <w:i/>
          <w:iCs/>
          <w:sz w:val="22"/>
          <w:szCs w:val="22"/>
          <w:lang w:val="ro-RO"/>
        </w:rPr>
      </w:pPr>
      <w:r w:rsidRPr="00222D63">
        <w:rPr>
          <w:rFonts w:cstheme="minorHAnsi"/>
          <w:i/>
          <w:iCs/>
          <w:sz w:val="22"/>
          <w:szCs w:val="22"/>
          <w:lang w:val="ro-RO"/>
        </w:rPr>
        <w:t>Plan de afaceri actualizat</w:t>
      </w:r>
    </w:p>
    <w:p w14:paraId="16B5F5E6" w14:textId="3DA91B25" w:rsidR="00222D63" w:rsidRPr="00222D63" w:rsidRDefault="00222D63" w:rsidP="00222D63">
      <w:pPr>
        <w:pStyle w:val="Compact"/>
        <w:numPr>
          <w:ilvl w:val="0"/>
          <w:numId w:val="8"/>
        </w:numPr>
        <w:spacing w:after="0"/>
        <w:ind w:right="180"/>
        <w:jc w:val="both"/>
        <w:rPr>
          <w:rFonts w:cstheme="minorHAnsi"/>
          <w:i/>
          <w:iCs/>
          <w:sz w:val="22"/>
          <w:szCs w:val="22"/>
          <w:lang w:val="ro-RO"/>
        </w:rPr>
      </w:pPr>
      <w:r w:rsidRPr="00222D63">
        <w:rPr>
          <w:rFonts w:cstheme="minorHAnsi"/>
          <w:i/>
          <w:iCs/>
          <w:sz w:val="22"/>
          <w:szCs w:val="22"/>
          <w:lang w:val="ro-RO"/>
        </w:rPr>
        <w:t>Etc.</w:t>
      </w:r>
    </w:p>
    <w:p w14:paraId="1FC7059C" w14:textId="77777777" w:rsidR="00222D63" w:rsidRPr="00222D63" w:rsidRDefault="00222D63" w:rsidP="00222D63">
      <w:pPr>
        <w:pStyle w:val="Compact"/>
        <w:spacing w:after="0"/>
        <w:ind w:right="180"/>
        <w:jc w:val="both"/>
        <w:rPr>
          <w:rFonts w:cstheme="minorHAnsi"/>
          <w:sz w:val="22"/>
          <w:szCs w:val="22"/>
          <w:lang w:val="ro-RO"/>
        </w:rPr>
      </w:pPr>
    </w:p>
    <w:p w14:paraId="312EE706" w14:textId="77777777" w:rsidR="00222D63" w:rsidRPr="00222D63" w:rsidRDefault="00222D63" w:rsidP="00222D63">
      <w:pPr>
        <w:pStyle w:val="Compact"/>
        <w:spacing w:after="0"/>
        <w:ind w:right="180"/>
        <w:jc w:val="both"/>
        <w:rPr>
          <w:rFonts w:cstheme="minorHAnsi"/>
          <w:sz w:val="22"/>
          <w:szCs w:val="22"/>
          <w:lang w:val="ro-RO"/>
        </w:rPr>
      </w:pPr>
    </w:p>
    <w:p w14:paraId="5CC98FA9" w14:textId="13301A88" w:rsidR="00222D63" w:rsidRDefault="00222D63" w:rsidP="00222D63">
      <w:pPr>
        <w:pStyle w:val="Compact"/>
        <w:spacing w:before="0" w:after="0"/>
        <w:ind w:right="180"/>
        <w:jc w:val="both"/>
        <w:rPr>
          <w:rFonts w:cstheme="minorHAnsi"/>
          <w:sz w:val="22"/>
          <w:szCs w:val="22"/>
          <w:lang w:val="ro-RO"/>
        </w:rPr>
      </w:pPr>
      <w:r w:rsidRPr="00222D63">
        <w:rPr>
          <w:rFonts w:cstheme="minorHAnsi"/>
          <w:sz w:val="22"/>
          <w:szCs w:val="22"/>
          <w:lang w:val="ro-RO"/>
        </w:rPr>
        <w:t xml:space="preserve">Modificarile </w:t>
      </w:r>
      <w:r>
        <w:rPr>
          <w:rFonts w:cstheme="minorHAnsi"/>
          <w:sz w:val="22"/>
          <w:szCs w:val="22"/>
          <w:lang w:val="ro-RO"/>
        </w:rPr>
        <w:t xml:space="preserve">propuse </w:t>
      </w:r>
      <w:r w:rsidRPr="00222D63">
        <w:rPr>
          <w:rFonts w:cstheme="minorHAnsi"/>
          <w:sz w:val="22"/>
          <w:szCs w:val="22"/>
          <w:lang w:val="ro-RO"/>
        </w:rPr>
        <w:t xml:space="preserve">nu afecteaza bugetul total al </w:t>
      </w:r>
      <w:r>
        <w:rPr>
          <w:rFonts w:cstheme="minorHAnsi"/>
          <w:sz w:val="22"/>
          <w:szCs w:val="22"/>
          <w:lang w:val="ro-RO"/>
        </w:rPr>
        <w:t>Planului de afaceri</w:t>
      </w:r>
      <w:r w:rsidRPr="00222D63">
        <w:rPr>
          <w:rFonts w:cstheme="minorHAnsi"/>
          <w:sz w:val="22"/>
          <w:szCs w:val="22"/>
          <w:lang w:val="ro-RO"/>
        </w:rPr>
        <w:t xml:space="preserve"> </w:t>
      </w:r>
      <w:r w:rsidR="00823182">
        <w:rPr>
          <w:rFonts w:cstheme="minorHAnsi"/>
          <w:sz w:val="22"/>
          <w:szCs w:val="22"/>
          <w:lang w:val="ro-RO"/>
        </w:rPr>
        <w:t xml:space="preserve">(subventie si cofinantare) </w:t>
      </w:r>
      <w:r w:rsidRPr="00222D63">
        <w:rPr>
          <w:rFonts w:cstheme="minorHAnsi"/>
          <w:sz w:val="22"/>
          <w:szCs w:val="22"/>
          <w:lang w:val="ro-RO"/>
        </w:rPr>
        <w:t xml:space="preserve">si respecta toate prevederile contractului de </w:t>
      </w:r>
      <w:r>
        <w:rPr>
          <w:rFonts w:cstheme="minorHAnsi"/>
          <w:sz w:val="22"/>
          <w:szCs w:val="22"/>
          <w:lang w:val="ro-RO"/>
        </w:rPr>
        <w:t>subventie</w:t>
      </w:r>
      <w:r w:rsidRPr="00222D63">
        <w:rPr>
          <w:rFonts w:cstheme="minorHAnsi"/>
          <w:sz w:val="22"/>
          <w:szCs w:val="22"/>
          <w:lang w:val="ro-RO"/>
        </w:rPr>
        <w:t xml:space="preserve">. </w:t>
      </w:r>
    </w:p>
    <w:p w14:paraId="7CD54B33" w14:textId="77777777" w:rsidR="00222D63" w:rsidRDefault="00222D63" w:rsidP="00222D63">
      <w:pPr>
        <w:pStyle w:val="Compact"/>
        <w:spacing w:before="0" w:after="0"/>
        <w:ind w:right="180"/>
        <w:jc w:val="both"/>
        <w:rPr>
          <w:rFonts w:cstheme="minorHAnsi"/>
          <w:sz w:val="22"/>
          <w:szCs w:val="22"/>
          <w:lang w:val="ro-RO"/>
        </w:rPr>
      </w:pPr>
    </w:p>
    <w:p w14:paraId="6FA4139C" w14:textId="77777777" w:rsidR="00222D63" w:rsidRDefault="00222D63" w:rsidP="00222D63">
      <w:pPr>
        <w:pStyle w:val="Compact"/>
        <w:spacing w:before="0" w:after="0"/>
        <w:ind w:right="180"/>
        <w:jc w:val="both"/>
        <w:rPr>
          <w:rFonts w:cstheme="minorHAnsi"/>
          <w:sz w:val="22"/>
          <w:szCs w:val="22"/>
          <w:lang w:val="ro-RO"/>
        </w:rPr>
      </w:pPr>
    </w:p>
    <w:p w14:paraId="544E5065" w14:textId="77777777" w:rsidR="00222D63" w:rsidRDefault="00222D63" w:rsidP="00222D63">
      <w:pPr>
        <w:pStyle w:val="Compact"/>
        <w:spacing w:before="0" w:after="0"/>
        <w:ind w:right="180"/>
        <w:jc w:val="both"/>
        <w:rPr>
          <w:rFonts w:cstheme="minorHAnsi"/>
          <w:sz w:val="22"/>
          <w:szCs w:val="22"/>
          <w:lang w:val="ro-RO"/>
        </w:rPr>
      </w:pPr>
    </w:p>
    <w:p w14:paraId="48EA8ADC" w14:textId="3CEA0CB2" w:rsidR="00222D63" w:rsidRDefault="00000000" w:rsidP="00222D63">
      <w:pPr>
        <w:pStyle w:val="Compact"/>
        <w:spacing w:before="0" w:after="0"/>
        <w:ind w:right="180"/>
        <w:jc w:val="both"/>
        <w:rPr>
          <w:rFonts w:cstheme="minorHAnsi"/>
          <w:sz w:val="22"/>
          <w:szCs w:val="22"/>
          <w:lang w:val="ro-RO"/>
        </w:rPr>
      </w:pPr>
      <w:r w:rsidRPr="00E02757">
        <w:rPr>
          <w:rFonts w:cstheme="minorHAnsi"/>
          <w:sz w:val="22"/>
          <w:szCs w:val="22"/>
          <w:lang w:val="ro-RO"/>
        </w:rPr>
        <w:t xml:space="preserve">Data: </w:t>
      </w:r>
      <w:r w:rsidRPr="00E02757">
        <w:rPr>
          <w:rFonts w:cstheme="minorHAnsi"/>
          <w:sz w:val="22"/>
          <w:szCs w:val="22"/>
          <w:lang w:val="ro-RO"/>
        </w:rPr>
        <w:tab/>
      </w:r>
      <w:r w:rsidRPr="00E02757">
        <w:rPr>
          <w:rFonts w:cstheme="minorHAnsi"/>
          <w:sz w:val="22"/>
          <w:szCs w:val="22"/>
          <w:lang w:val="ro-RO"/>
        </w:rPr>
        <w:tab/>
      </w:r>
      <w:r w:rsidRPr="00E02757">
        <w:rPr>
          <w:rFonts w:cstheme="minorHAnsi"/>
          <w:sz w:val="22"/>
          <w:szCs w:val="22"/>
          <w:lang w:val="ro-RO"/>
        </w:rPr>
        <w:tab/>
      </w:r>
      <w:r w:rsidRPr="00E02757">
        <w:rPr>
          <w:rFonts w:cstheme="minorHAnsi"/>
          <w:sz w:val="22"/>
          <w:szCs w:val="22"/>
          <w:lang w:val="ro-RO"/>
        </w:rPr>
        <w:tab/>
      </w:r>
      <w:r w:rsidRPr="00E02757">
        <w:rPr>
          <w:rFonts w:cstheme="minorHAnsi"/>
          <w:sz w:val="22"/>
          <w:szCs w:val="22"/>
          <w:lang w:val="ro-RO"/>
        </w:rPr>
        <w:tab/>
      </w:r>
      <w:r w:rsidRPr="00E02757">
        <w:rPr>
          <w:rFonts w:cstheme="minorHAnsi"/>
          <w:sz w:val="22"/>
          <w:szCs w:val="22"/>
          <w:lang w:val="ro-RO"/>
        </w:rPr>
        <w:tab/>
      </w:r>
      <w:r w:rsidRPr="00E02757">
        <w:rPr>
          <w:rFonts w:cstheme="minorHAnsi"/>
          <w:sz w:val="22"/>
          <w:szCs w:val="22"/>
          <w:lang w:val="ro-RO"/>
        </w:rPr>
        <w:tab/>
        <w:t xml:space="preserve">                                            </w:t>
      </w:r>
      <w:r w:rsidR="00222D63">
        <w:rPr>
          <w:rFonts w:cstheme="minorHAnsi"/>
          <w:sz w:val="22"/>
          <w:szCs w:val="22"/>
          <w:lang w:val="ro-RO"/>
        </w:rPr>
        <w:t>Semnatura:</w:t>
      </w:r>
    </w:p>
    <w:p w14:paraId="3AD55A7F" w14:textId="23786F56" w:rsidR="00881156" w:rsidRPr="00222D63" w:rsidRDefault="00000000" w:rsidP="00222D63">
      <w:pPr>
        <w:pStyle w:val="Compact"/>
        <w:spacing w:before="0" w:after="0"/>
        <w:ind w:left="7080" w:right="180" w:firstLine="708"/>
        <w:jc w:val="both"/>
        <w:rPr>
          <w:rFonts w:cstheme="minorHAnsi"/>
          <w:sz w:val="22"/>
          <w:szCs w:val="22"/>
          <w:lang w:val="ro-RO"/>
        </w:rPr>
      </w:pPr>
      <w:r w:rsidRPr="00E02757">
        <w:rPr>
          <w:rFonts w:cstheme="minorHAnsi"/>
          <w:sz w:val="22"/>
          <w:szCs w:val="22"/>
          <w:lang w:val="ro-RO"/>
        </w:rPr>
        <w:t xml:space="preserve">Administrator </w:t>
      </w:r>
      <w:r w:rsidR="00222D63">
        <w:rPr>
          <w:rFonts w:cstheme="minorHAnsi"/>
          <w:sz w:val="22"/>
          <w:szCs w:val="22"/>
          <w:lang w:val="ro-RO"/>
        </w:rPr>
        <w:t xml:space="preserve">al S.C. </w:t>
      </w:r>
      <w:r w:rsidRPr="00E02757">
        <w:rPr>
          <w:rFonts w:cstheme="minorHAnsi"/>
          <w:sz w:val="22"/>
          <w:szCs w:val="22"/>
        </w:rPr>
        <w:t>................................ S.R.L.</w:t>
      </w:r>
    </w:p>
    <w:p w14:paraId="25FD8AFC" w14:textId="1A27B897" w:rsidR="00881156" w:rsidRPr="00E02757" w:rsidRDefault="00000000">
      <w:pPr>
        <w:spacing w:after="0" w:line="240" w:lineRule="auto"/>
        <w:ind w:left="708"/>
        <w:jc w:val="both"/>
        <w:rPr>
          <w:rFonts w:asciiTheme="minorHAnsi" w:eastAsiaTheme="minorHAnsi" w:hAnsiTheme="minorHAnsi" w:cstheme="minorHAnsi"/>
          <w:szCs w:val="22"/>
          <w:lang w:eastAsia="en-US"/>
        </w:rPr>
      </w:pPr>
      <w:r w:rsidRPr="00E02757">
        <w:rPr>
          <w:rFonts w:asciiTheme="minorHAnsi" w:hAnsiTheme="minorHAnsi" w:cstheme="minorHAnsi"/>
          <w:szCs w:val="22"/>
        </w:rPr>
        <w:t xml:space="preserve">                                               </w:t>
      </w:r>
      <w:r w:rsidR="00222D63">
        <w:rPr>
          <w:rFonts w:asciiTheme="minorHAnsi" w:hAnsiTheme="minorHAnsi" w:cstheme="minorHAnsi"/>
          <w:szCs w:val="22"/>
        </w:rPr>
        <w:tab/>
      </w:r>
      <w:r w:rsidR="00222D63">
        <w:rPr>
          <w:rFonts w:asciiTheme="minorHAnsi" w:hAnsiTheme="minorHAnsi" w:cstheme="minorHAnsi"/>
          <w:szCs w:val="22"/>
        </w:rPr>
        <w:tab/>
      </w:r>
      <w:r w:rsidR="00222D63">
        <w:rPr>
          <w:rFonts w:asciiTheme="minorHAnsi" w:hAnsiTheme="minorHAnsi" w:cstheme="minorHAnsi"/>
          <w:szCs w:val="22"/>
        </w:rPr>
        <w:tab/>
      </w:r>
      <w:r w:rsidR="00222D63">
        <w:rPr>
          <w:rFonts w:asciiTheme="minorHAnsi" w:hAnsiTheme="minorHAnsi" w:cstheme="minorHAnsi"/>
          <w:szCs w:val="22"/>
        </w:rPr>
        <w:tab/>
      </w:r>
      <w:r w:rsidR="00222D63">
        <w:rPr>
          <w:rFonts w:asciiTheme="minorHAnsi" w:hAnsiTheme="minorHAnsi" w:cstheme="minorHAnsi"/>
          <w:szCs w:val="22"/>
        </w:rPr>
        <w:tab/>
      </w:r>
      <w:r w:rsidR="00222D63">
        <w:rPr>
          <w:rFonts w:asciiTheme="minorHAnsi" w:hAnsiTheme="minorHAnsi" w:cstheme="minorHAnsi"/>
          <w:szCs w:val="22"/>
        </w:rPr>
        <w:tab/>
      </w:r>
      <w:r w:rsidR="00222D63">
        <w:rPr>
          <w:rFonts w:asciiTheme="minorHAnsi" w:hAnsiTheme="minorHAnsi" w:cstheme="minorHAnsi"/>
          <w:szCs w:val="22"/>
        </w:rPr>
        <w:tab/>
        <w:t>Nume si preunume:</w:t>
      </w:r>
      <w:r w:rsidRPr="00E02757">
        <w:rPr>
          <w:rFonts w:asciiTheme="minorHAnsi" w:hAnsiTheme="minorHAnsi" w:cstheme="minorHAnsi"/>
          <w:szCs w:val="22"/>
        </w:rPr>
        <w:t xml:space="preserve">  ................................................</w:t>
      </w:r>
    </w:p>
    <w:sectPr w:rsidR="00881156" w:rsidRPr="00E02757" w:rsidSect="00871158">
      <w:headerReference w:type="default" r:id="rId8"/>
      <w:footerReference w:type="default" r:id="rId9"/>
      <w:pgSz w:w="16838" w:h="11906" w:orient="landscape" w:code="9"/>
      <w:pgMar w:top="1080" w:right="1440" w:bottom="108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500D86" w14:textId="77777777" w:rsidR="003F0DB2" w:rsidRDefault="003F0DB2">
      <w:pPr>
        <w:spacing w:line="240" w:lineRule="auto"/>
      </w:pPr>
      <w:r>
        <w:separator/>
      </w:r>
    </w:p>
  </w:endnote>
  <w:endnote w:type="continuationSeparator" w:id="0">
    <w:p w14:paraId="7DD8AB3E" w14:textId="77777777" w:rsidR="003F0DB2" w:rsidRDefault="003F0DB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3250B" w14:textId="77777777" w:rsidR="00871158" w:rsidRPr="00826AD9" w:rsidRDefault="00871158" w:rsidP="00871158">
    <w:pPr>
      <w:pStyle w:val="Footer"/>
      <w:jc w:val="center"/>
      <w:rPr>
        <w:rFonts w:ascii="Arial" w:hAnsi="Arial" w:cs="Arial"/>
        <w:b/>
        <w:bCs/>
        <w:sz w:val="18"/>
        <w:szCs w:val="18"/>
      </w:rPr>
    </w:pPr>
    <w:r w:rsidRPr="00826AD9">
      <w:rPr>
        <w:rFonts w:ascii="Arial" w:hAnsi="Arial" w:cs="Arial"/>
        <w:b/>
        <w:bCs/>
        <w:sz w:val="18"/>
        <w:szCs w:val="18"/>
      </w:rPr>
      <w:t>PROSOCIAL - PROgres prin antreprenoriat SOCIAL si inovare comunitara in mediul rural, cod SMIS 316148</w:t>
    </w:r>
  </w:p>
  <w:p w14:paraId="3760D3FD" w14:textId="77777777" w:rsidR="00871158" w:rsidRPr="00826AD9" w:rsidRDefault="00871158" w:rsidP="00871158">
    <w:pPr>
      <w:pStyle w:val="Footer"/>
      <w:jc w:val="center"/>
      <w:rPr>
        <w:rFonts w:ascii="Arial" w:hAnsi="Arial" w:cs="Arial"/>
        <w:b/>
        <w:bCs/>
        <w:sz w:val="10"/>
        <w:szCs w:val="10"/>
      </w:rPr>
    </w:pPr>
  </w:p>
  <w:tbl>
    <w:tblPr>
      <w:tblStyle w:val="TableGrid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16"/>
      <w:gridCol w:w="3117"/>
      <w:gridCol w:w="3117"/>
    </w:tblGrid>
    <w:tr w:rsidR="00871158" w14:paraId="753B2258" w14:textId="77777777" w:rsidTr="00072BC3">
      <w:trPr>
        <w:jc w:val="center"/>
      </w:trPr>
      <w:tc>
        <w:tcPr>
          <w:tcW w:w="3116" w:type="dxa"/>
        </w:tcPr>
        <w:p w14:paraId="18B16535" w14:textId="77777777" w:rsidR="00871158" w:rsidRDefault="00871158" w:rsidP="00871158">
          <w:pPr>
            <w:pStyle w:val="Footer"/>
            <w:jc w:val="center"/>
            <w:rPr>
              <w:rFonts w:ascii="Arial" w:hAnsi="Arial" w:cs="Arial"/>
              <w:b/>
              <w:bCs/>
            </w:rPr>
          </w:pPr>
          <w:r>
            <w:rPr>
              <w:rFonts w:ascii="Times New Roman" w:hAnsi="Times New Roman" w:cs="Times New Roman"/>
              <w:i/>
              <w:iCs/>
              <w:noProof/>
            </w:rPr>
            <w:drawing>
              <wp:inline distT="0" distB="0" distL="0" distR="0" wp14:anchorId="26C580E5" wp14:editId="01EE935B">
                <wp:extent cx="1005840" cy="519030"/>
                <wp:effectExtent l="0" t="0" r="3810" b="0"/>
                <wp:docPr id="1082253507" name="Picture 1" descr="A yellow and black 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32599901" name="Picture 1" descr="A yellow and black text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5840" cy="5190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17" w:type="dxa"/>
        </w:tcPr>
        <w:p w14:paraId="688462FD" w14:textId="77777777" w:rsidR="00871158" w:rsidRDefault="00871158" w:rsidP="00871158">
          <w:pPr>
            <w:pStyle w:val="Footer"/>
            <w:jc w:val="center"/>
            <w:rPr>
              <w:rFonts w:ascii="Arial" w:hAnsi="Arial" w:cs="Arial"/>
              <w:b/>
              <w:bCs/>
            </w:rPr>
          </w:pPr>
          <w:r>
            <w:rPr>
              <w:noProof/>
              <w:lang w:val="en-GB" w:eastAsia="en-GB"/>
            </w:rPr>
            <w:drawing>
              <wp:inline distT="0" distB="0" distL="0" distR="0" wp14:anchorId="3897CC72" wp14:editId="328B08B6">
                <wp:extent cx="1097280" cy="617071"/>
                <wp:effectExtent l="0" t="0" r="0" b="0"/>
                <wp:docPr id="654318844" name="Imagine 1" descr="A blue and black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Imagine 1" descr="A blue and black logo&#10;&#10;Description automatically generated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97280" cy="6170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17" w:type="dxa"/>
        </w:tcPr>
        <w:p w14:paraId="39D681B7" w14:textId="77777777" w:rsidR="00871158" w:rsidRDefault="00871158" w:rsidP="00871158">
          <w:pPr>
            <w:pStyle w:val="Footer"/>
            <w:jc w:val="center"/>
            <w:rPr>
              <w:rFonts w:ascii="Arial" w:hAnsi="Arial" w:cs="Arial"/>
              <w:b/>
              <w:bCs/>
            </w:rPr>
          </w:pPr>
          <w:r>
            <w:rPr>
              <w:noProof/>
            </w:rPr>
            <w:drawing>
              <wp:inline distT="0" distB="0" distL="0" distR="0" wp14:anchorId="1AD9E9B0" wp14:editId="34E6C7ED">
                <wp:extent cx="1097280" cy="488853"/>
                <wp:effectExtent l="0" t="0" r="7620" b="6985"/>
                <wp:docPr id="136238022" name="Picture 2" descr="A black and orang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77687662" name="Picture 2" descr="A black and orang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97280" cy="4888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871158" w14:paraId="6B29343A" w14:textId="77777777" w:rsidTr="00072BC3">
      <w:trPr>
        <w:jc w:val="center"/>
      </w:trPr>
      <w:tc>
        <w:tcPr>
          <w:tcW w:w="3116" w:type="dxa"/>
        </w:tcPr>
        <w:p w14:paraId="78A17424" w14:textId="77777777" w:rsidR="00871158" w:rsidRPr="00826AD9" w:rsidRDefault="00871158" w:rsidP="00871158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  <w:r w:rsidRPr="00826AD9">
            <w:rPr>
              <w:rFonts w:ascii="Arial" w:hAnsi="Arial" w:cs="Arial"/>
              <w:sz w:val="16"/>
              <w:szCs w:val="16"/>
            </w:rPr>
            <w:t>ASOCIATIA CLUBUL SPORTIV</w:t>
          </w:r>
        </w:p>
        <w:p w14:paraId="64F171C0" w14:textId="77777777" w:rsidR="00871158" w:rsidRPr="00826AD9" w:rsidRDefault="00871158" w:rsidP="00871158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  <w:r w:rsidRPr="00826AD9">
            <w:rPr>
              <w:rFonts w:ascii="Arial" w:hAnsi="Arial" w:cs="Arial"/>
              <w:sz w:val="16"/>
              <w:szCs w:val="16"/>
            </w:rPr>
            <w:t>SMART ATLETIC</w:t>
          </w:r>
        </w:p>
      </w:tc>
      <w:tc>
        <w:tcPr>
          <w:tcW w:w="3117" w:type="dxa"/>
        </w:tcPr>
        <w:p w14:paraId="1DA5C984" w14:textId="77777777" w:rsidR="00871158" w:rsidRPr="00826AD9" w:rsidRDefault="00871158" w:rsidP="00871158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  <w:r w:rsidRPr="00826AD9">
            <w:rPr>
              <w:rFonts w:ascii="Arial" w:hAnsi="Arial" w:cs="Arial"/>
              <w:sz w:val="16"/>
              <w:szCs w:val="16"/>
            </w:rPr>
            <w:t>ASOCIATIA INSTITUTUL PENTRU ORASE VIZIONARE</w:t>
          </w:r>
        </w:p>
      </w:tc>
      <w:tc>
        <w:tcPr>
          <w:tcW w:w="3117" w:type="dxa"/>
        </w:tcPr>
        <w:p w14:paraId="7C307C9B" w14:textId="77777777" w:rsidR="00871158" w:rsidRPr="00826AD9" w:rsidRDefault="00871158" w:rsidP="00871158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  <w:r w:rsidRPr="00826AD9">
            <w:rPr>
              <w:rFonts w:ascii="Arial" w:hAnsi="Arial" w:cs="Arial"/>
              <w:sz w:val="16"/>
              <w:szCs w:val="16"/>
            </w:rPr>
            <w:t>2BE GROUP S.R.L.</w:t>
          </w:r>
        </w:p>
      </w:tc>
    </w:tr>
  </w:tbl>
  <w:p w14:paraId="168D4F62" w14:textId="4BED7F72" w:rsidR="00881156" w:rsidRDefault="00881156">
    <w:pPr>
      <w:pStyle w:val="NoSpacing"/>
      <w:jc w:val="center"/>
      <w:rPr>
        <w:rFonts w:ascii="Trebuchet MS" w:hAnsi="Trebuchet MS"/>
        <w:color w:val="27529C"/>
        <w:sz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E5F8E8" w14:textId="77777777" w:rsidR="003F0DB2" w:rsidRDefault="003F0DB2">
      <w:pPr>
        <w:spacing w:after="0"/>
      </w:pPr>
      <w:r>
        <w:separator/>
      </w:r>
    </w:p>
  </w:footnote>
  <w:footnote w:type="continuationSeparator" w:id="0">
    <w:p w14:paraId="6654621F" w14:textId="77777777" w:rsidR="003F0DB2" w:rsidRDefault="003F0DB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BB4060" w14:textId="658E1426" w:rsidR="00881156" w:rsidRDefault="00871158">
    <w:pPr>
      <w:pStyle w:val="Header"/>
      <w:rPr>
        <w:sz w:val="14"/>
      </w:rPr>
    </w:pPr>
    <w:r>
      <w:rPr>
        <w:noProof/>
      </w:rPr>
      <w:drawing>
        <wp:anchor distT="0" distB="0" distL="114300" distR="114300" simplePos="0" relativeHeight="251662336" behindDoc="1" locked="0" layoutInCell="1" allowOverlap="1" wp14:anchorId="2EFC0D94" wp14:editId="70C94457">
          <wp:simplePos x="0" y="0"/>
          <wp:positionH relativeFrom="page">
            <wp:posOffset>1430477</wp:posOffset>
          </wp:positionH>
          <wp:positionV relativeFrom="paragraph">
            <wp:posOffset>-70612</wp:posOffset>
          </wp:positionV>
          <wp:extent cx="7696736" cy="865163"/>
          <wp:effectExtent l="0" t="0" r="0" b="0"/>
          <wp:wrapNone/>
          <wp:docPr id="1367122970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48922600" name="Picture 164892260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96736" cy="8651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8F4F73"/>
    <w:multiLevelType w:val="hybridMultilevel"/>
    <w:tmpl w:val="DB7241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B346A5"/>
    <w:multiLevelType w:val="hybridMultilevel"/>
    <w:tmpl w:val="CCCAEE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EF71F6"/>
    <w:multiLevelType w:val="hybridMultilevel"/>
    <w:tmpl w:val="A7F011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D83D39"/>
    <w:multiLevelType w:val="hybridMultilevel"/>
    <w:tmpl w:val="3A4608DA"/>
    <w:lvl w:ilvl="0" w:tplc="E55A2DEC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037835"/>
    <w:multiLevelType w:val="multilevel"/>
    <w:tmpl w:val="4F037835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A26185"/>
    <w:multiLevelType w:val="hybridMultilevel"/>
    <w:tmpl w:val="56D0F2A2"/>
    <w:lvl w:ilvl="0" w:tplc="C34CBA0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556976"/>
    <w:multiLevelType w:val="hybridMultilevel"/>
    <w:tmpl w:val="F434134C"/>
    <w:lvl w:ilvl="0" w:tplc="2CB2FA24">
      <w:start w:val="1"/>
      <w:numFmt w:val="lowerLetter"/>
      <w:lvlText w:val="%1."/>
      <w:lvlJc w:val="left"/>
      <w:pPr>
        <w:ind w:left="720" w:hanging="360"/>
      </w:pPr>
      <w:rPr>
        <w:rFonts w:cs="Arial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543755032">
    <w:abstractNumId w:val="4"/>
  </w:num>
  <w:num w:numId="2" w16cid:durableId="14135017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13868529">
    <w:abstractNumId w:val="3"/>
  </w:num>
  <w:num w:numId="4" w16cid:durableId="63664417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916708">
    <w:abstractNumId w:val="0"/>
  </w:num>
  <w:num w:numId="6" w16cid:durableId="1041661933">
    <w:abstractNumId w:val="3"/>
  </w:num>
  <w:num w:numId="7" w16cid:durableId="1495954099">
    <w:abstractNumId w:val="1"/>
  </w:num>
  <w:num w:numId="8" w16cid:durableId="16613033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45B61"/>
    <w:rsid w:val="00002A42"/>
    <w:rsid w:val="00004106"/>
    <w:rsid w:val="00007180"/>
    <w:rsid w:val="00007CAD"/>
    <w:rsid w:val="00007FE7"/>
    <w:rsid w:val="000143AB"/>
    <w:rsid w:val="000161E3"/>
    <w:rsid w:val="00016A59"/>
    <w:rsid w:val="000204AC"/>
    <w:rsid w:val="00021684"/>
    <w:rsid w:val="000220C4"/>
    <w:rsid w:val="00025BD3"/>
    <w:rsid w:val="00027415"/>
    <w:rsid w:val="00031F8B"/>
    <w:rsid w:val="000341DB"/>
    <w:rsid w:val="0004253B"/>
    <w:rsid w:val="00044956"/>
    <w:rsid w:val="00046355"/>
    <w:rsid w:val="00047509"/>
    <w:rsid w:val="00052505"/>
    <w:rsid w:val="00054358"/>
    <w:rsid w:val="000566DA"/>
    <w:rsid w:val="000603DE"/>
    <w:rsid w:val="0006058C"/>
    <w:rsid w:val="000629AA"/>
    <w:rsid w:val="00063491"/>
    <w:rsid w:val="00065E8F"/>
    <w:rsid w:val="0006738A"/>
    <w:rsid w:val="000712C6"/>
    <w:rsid w:val="00071AF2"/>
    <w:rsid w:val="00072201"/>
    <w:rsid w:val="00072F8C"/>
    <w:rsid w:val="00085A44"/>
    <w:rsid w:val="0009048B"/>
    <w:rsid w:val="000908AC"/>
    <w:rsid w:val="000965A7"/>
    <w:rsid w:val="00097F06"/>
    <w:rsid w:val="000B0F1E"/>
    <w:rsid w:val="000B4761"/>
    <w:rsid w:val="000B547C"/>
    <w:rsid w:val="000B64B7"/>
    <w:rsid w:val="000D5BAB"/>
    <w:rsid w:val="000E3187"/>
    <w:rsid w:val="000E4866"/>
    <w:rsid w:val="000E6F0E"/>
    <w:rsid w:val="000E7263"/>
    <w:rsid w:val="000E7926"/>
    <w:rsid w:val="000F001F"/>
    <w:rsid w:val="001073E9"/>
    <w:rsid w:val="00107E83"/>
    <w:rsid w:val="00112C51"/>
    <w:rsid w:val="00125F1A"/>
    <w:rsid w:val="00132A54"/>
    <w:rsid w:val="00136943"/>
    <w:rsid w:val="001402F8"/>
    <w:rsid w:val="0014081C"/>
    <w:rsid w:val="0015727B"/>
    <w:rsid w:val="00163013"/>
    <w:rsid w:val="00163A43"/>
    <w:rsid w:val="00184CF6"/>
    <w:rsid w:val="001930E9"/>
    <w:rsid w:val="001952CC"/>
    <w:rsid w:val="001962B8"/>
    <w:rsid w:val="00197C30"/>
    <w:rsid w:val="001B2C0A"/>
    <w:rsid w:val="001B4EF2"/>
    <w:rsid w:val="001C2411"/>
    <w:rsid w:val="001C2DE5"/>
    <w:rsid w:val="001C3CB8"/>
    <w:rsid w:val="001C6D15"/>
    <w:rsid w:val="001C6F3F"/>
    <w:rsid w:val="001C7CC0"/>
    <w:rsid w:val="001D0CE6"/>
    <w:rsid w:val="001D56D7"/>
    <w:rsid w:val="001D5919"/>
    <w:rsid w:val="001E0198"/>
    <w:rsid w:val="001E3056"/>
    <w:rsid w:val="001F0CCA"/>
    <w:rsid w:val="001F1485"/>
    <w:rsid w:val="001F5DB7"/>
    <w:rsid w:val="00201F6E"/>
    <w:rsid w:val="00203148"/>
    <w:rsid w:val="002049AA"/>
    <w:rsid w:val="002066BE"/>
    <w:rsid w:val="00222D63"/>
    <w:rsid w:val="00224355"/>
    <w:rsid w:val="00241D54"/>
    <w:rsid w:val="0024344A"/>
    <w:rsid w:val="00246651"/>
    <w:rsid w:val="00256315"/>
    <w:rsid w:val="00257CF5"/>
    <w:rsid w:val="00260790"/>
    <w:rsid w:val="00266CD6"/>
    <w:rsid w:val="00266F04"/>
    <w:rsid w:val="00271DF5"/>
    <w:rsid w:val="0027238A"/>
    <w:rsid w:val="00274CF7"/>
    <w:rsid w:val="00277A07"/>
    <w:rsid w:val="00282F7E"/>
    <w:rsid w:val="0028338C"/>
    <w:rsid w:val="0028492C"/>
    <w:rsid w:val="00284B14"/>
    <w:rsid w:val="002858FA"/>
    <w:rsid w:val="0029067F"/>
    <w:rsid w:val="00290D29"/>
    <w:rsid w:val="002951D3"/>
    <w:rsid w:val="002C3CE8"/>
    <w:rsid w:val="002D2776"/>
    <w:rsid w:val="002E2A25"/>
    <w:rsid w:val="002E31E4"/>
    <w:rsid w:val="002E5EC4"/>
    <w:rsid w:val="002F041A"/>
    <w:rsid w:val="002F3868"/>
    <w:rsid w:val="002F7568"/>
    <w:rsid w:val="002F7BE9"/>
    <w:rsid w:val="00301B99"/>
    <w:rsid w:val="003032C8"/>
    <w:rsid w:val="003037E3"/>
    <w:rsid w:val="00306A63"/>
    <w:rsid w:val="003107BE"/>
    <w:rsid w:val="003172D4"/>
    <w:rsid w:val="003179EB"/>
    <w:rsid w:val="00321100"/>
    <w:rsid w:val="0032268D"/>
    <w:rsid w:val="003238A6"/>
    <w:rsid w:val="003243C5"/>
    <w:rsid w:val="00325A5F"/>
    <w:rsid w:val="00331150"/>
    <w:rsid w:val="00332AAC"/>
    <w:rsid w:val="003348F7"/>
    <w:rsid w:val="00336293"/>
    <w:rsid w:val="00355386"/>
    <w:rsid w:val="003600DE"/>
    <w:rsid w:val="00363807"/>
    <w:rsid w:val="00363DF6"/>
    <w:rsid w:val="00365C5C"/>
    <w:rsid w:val="003663C0"/>
    <w:rsid w:val="00370214"/>
    <w:rsid w:val="00374C08"/>
    <w:rsid w:val="0037666B"/>
    <w:rsid w:val="00381D47"/>
    <w:rsid w:val="0038213E"/>
    <w:rsid w:val="00382230"/>
    <w:rsid w:val="0038516F"/>
    <w:rsid w:val="00386F3D"/>
    <w:rsid w:val="00393B97"/>
    <w:rsid w:val="003958BA"/>
    <w:rsid w:val="003A263A"/>
    <w:rsid w:val="003A6C0E"/>
    <w:rsid w:val="003A706C"/>
    <w:rsid w:val="003B5C48"/>
    <w:rsid w:val="003C0AC8"/>
    <w:rsid w:val="003C2C63"/>
    <w:rsid w:val="003C5FBA"/>
    <w:rsid w:val="003C7E94"/>
    <w:rsid w:val="003D015F"/>
    <w:rsid w:val="003D03D9"/>
    <w:rsid w:val="003D4F7B"/>
    <w:rsid w:val="003D6B5E"/>
    <w:rsid w:val="003E177F"/>
    <w:rsid w:val="003E5F01"/>
    <w:rsid w:val="003F0DB2"/>
    <w:rsid w:val="003F1BCA"/>
    <w:rsid w:val="003F481F"/>
    <w:rsid w:val="003F67F6"/>
    <w:rsid w:val="00400181"/>
    <w:rsid w:val="00401E80"/>
    <w:rsid w:val="00404424"/>
    <w:rsid w:val="00410ACF"/>
    <w:rsid w:val="00420B15"/>
    <w:rsid w:val="0042709D"/>
    <w:rsid w:val="0043666B"/>
    <w:rsid w:val="00441602"/>
    <w:rsid w:val="00443716"/>
    <w:rsid w:val="004513AF"/>
    <w:rsid w:val="0045270A"/>
    <w:rsid w:val="00457436"/>
    <w:rsid w:val="00457541"/>
    <w:rsid w:val="0045784E"/>
    <w:rsid w:val="004601B0"/>
    <w:rsid w:val="00464159"/>
    <w:rsid w:val="00465F74"/>
    <w:rsid w:val="004668D3"/>
    <w:rsid w:val="00467A75"/>
    <w:rsid w:val="004710C8"/>
    <w:rsid w:val="00477046"/>
    <w:rsid w:val="004824E1"/>
    <w:rsid w:val="00492277"/>
    <w:rsid w:val="00493236"/>
    <w:rsid w:val="004958A1"/>
    <w:rsid w:val="00496313"/>
    <w:rsid w:val="004A18BD"/>
    <w:rsid w:val="004A348B"/>
    <w:rsid w:val="004A5469"/>
    <w:rsid w:val="004B0D3E"/>
    <w:rsid w:val="004B15FF"/>
    <w:rsid w:val="004B3711"/>
    <w:rsid w:val="004B5123"/>
    <w:rsid w:val="004C1C6A"/>
    <w:rsid w:val="004C2C4B"/>
    <w:rsid w:val="004D10E0"/>
    <w:rsid w:val="004D58CD"/>
    <w:rsid w:val="004D69A5"/>
    <w:rsid w:val="004E085F"/>
    <w:rsid w:val="004E5E3A"/>
    <w:rsid w:val="004E66F5"/>
    <w:rsid w:val="004F6211"/>
    <w:rsid w:val="00506972"/>
    <w:rsid w:val="00511DD6"/>
    <w:rsid w:val="00511F06"/>
    <w:rsid w:val="00512073"/>
    <w:rsid w:val="00513178"/>
    <w:rsid w:val="00516E68"/>
    <w:rsid w:val="00521FAF"/>
    <w:rsid w:val="00525A3E"/>
    <w:rsid w:val="00530BE6"/>
    <w:rsid w:val="00534419"/>
    <w:rsid w:val="0053651E"/>
    <w:rsid w:val="00543972"/>
    <w:rsid w:val="00544824"/>
    <w:rsid w:val="00545D6A"/>
    <w:rsid w:val="0054654C"/>
    <w:rsid w:val="005471DC"/>
    <w:rsid w:val="00554263"/>
    <w:rsid w:val="005611D7"/>
    <w:rsid w:val="005705B6"/>
    <w:rsid w:val="00577E1C"/>
    <w:rsid w:val="00580F70"/>
    <w:rsid w:val="00586DAC"/>
    <w:rsid w:val="00590EB3"/>
    <w:rsid w:val="00595C80"/>
    <w:rsid w:val="00596631"/>
    <w:rsid w:val="0059676E"/>
    <w:rsid w:val="00597167"/>
    <w:rsid w:val="005979AA"/>
    <w:rsid w:val="005A5C58"/>
    <w:rsid w:val="005B280E"/>
    <w:rsid w:val="005B3B37"/>
    <w:rsid w:val="005B7AD5"/>
    <w:rsid w:val="005C020E"/>
    <w:rsid w:val="005C4920"/>
    <w:rsid w:val="005D0243"/>
    <w:rsid w:val="005D2E64"/>
    <w:rsid w:val="005E16DA"/>
    <w:rsid w:val="005E7D75"/>
    <w:rsid w:val="005F21B0"/>
    <w:rsid w:val="005F4008"/>
    <w:rsid w:val="00604CE1"/>
    <w:rsid w:val="00606809"/>
    <w:rsid w:val="006177CE"/>
    <w:rsid w:val="0062231C"/>
    <w:rsid w:val="00623188"/>
    <w:rsid w:val="0062322A"/>
    <w:rsid w:val="0063005E"/>
    <w:rsid w:val="00633492"/>
    <w:rsid w:val="006367B8"/>
    <w:rsid w:val="006367D9"/>
    <w:rsid w:val="00636F73"/>
    <w:rsid w:val="00637CD3"/>
    <w:rsid w:val="006434AD"/>
    <w:rsid w:val="0065385A"/>
    <w:rsid w:val="00653A11"/>
    <w:rsid w:val="00653B1C"/>
    <w:rsid w:val="00683958"/>
    <w:rsid w:val="006876CA"/>
    <w:rsid w:val="00691BC7"/>
    <w:rsid w:val="00694D3C"/>
    <w:rsid w:val="006A184F"/>
    <w:rsid w:val="006A4F55"/>
    <w:rsid w:val="006A7491"/>
    <w:rsid w:val="006A7701"/>
    <w:rsid w:val="006B5D57"/>
    <w:rsid w:val="006C0C1D"/>
    <w:rsid w:val="006C26D4"/>
    <w:rsid w:val="006C2CF8"/>
    <w:rsid w:val="006D1593"/>
    <w:rsid w:val="006D44E6"/>
    <w:rsid w:val="006E0CC0"/>
    <w:rsid w:val="006E64ED"/>
    <w:rsid w:val="006F1326"/>
    <w:rsid w:val="007025B5"/>
    <w:rsid w:val="0070362C"/>
    <w:rsid w:val="00707282"/>
    <w:rsid w:val="00716C93"/>
    <w:rsid w:val="007176EB"/>
    <w:rsid w:val="00717967"/>
    <w:rsid w:val="00720AA0"/>
    <w:rsid w:val="00722820"/>
    <w:rsid w:val="00724C42"/>
    <w:rsid w:val="00727E54"/>
    <w:rsid w:val="00733668"/>
    <w:rsid w:val="00740DD4"/>
    <w:rsid w:val="007530F9"/>
    <w:rsid w:val="00754F85"/>
    <w:rsid w:val="00763316"/>
    <w:rsid w:val="00764858"/>
    <w:rsid w:val="00777BAA"/>
    <w:rsid w:val="0078176B"/>
    <w:rsid w:val="00782808"/>
    <w:rsid w:val="00793173"/>
    <w:rsid w:val="007A4D7F"/>
    <w:rsid w:val="007A543B"/>
    <w:rsid w:val="007B01F1"/>
    <w:rsid w:val="007B51D0"/>
    <w:rsid w:val="007B73DA"/>
    <w:rsid w:val="007C06C4"/>
    <w:rsid w:val="007C36E2"/>
    <w:rsid w:val="007C41D8"/>
    <w:rsid w:val="007D0CD3"/>
    <w:rsid w:val="007D26E6"/>
    <w:rsid w:val="007F1478"/>
    <w:rsid w:val="007F2714"/>
    <w:rsid w:val="007F44ED"/>
    <w:rsid w:val="00805361"/>
    <w:rsid w:val="00806218"/>
    <w:rsid w:val="00810D93"/>
    <w:rsid w:val="00812213"/>
    <w:rsid w:val="008122DF"/>
    <w:rsid w:val="0081399B"/>
    <w:rsid w:val="00813EBF"/>
    <w:rsid w:val="00814F84"/>
    <w:rsid w:val="00820501"/>
    <w:rsid w:val="00820B0F"/>
    <w:rsid w:val="00823182"/>
    <w:rsid w:val="0083130A"/>
    <w:rsid w:val="0083694E"/>
    <w:rsid w:val="00840F9B"/>
    <w:rsid w:val="00844B49"/>
    <w:rsid w:val="00847361"/>
    <w:rsid w:val="00852620"/>
    <w:rsid w:val="00854F38"/>
    <w:rsid w:val="00857F3D"/>
    <w:rsid w:val="00863A0C"/>
    <w:rsid w:val="00871158"/>
    <w:rsid w:val="00874CF9"/>
    <w:rsid w:val="00881156"/>
    <w:rsid w:val="00881173"/>
    <w:rsid w:val="00881618"/>
    <w:rsid w:val="00885522"/>
    <w:rsid w:val="00885CE7"/>
    <w:rsid w:val="008949F7"/>
    <w:rsid w:val="00897D7D"/>
    <w:rsid w:val="008B12AB"/>
    <w:rsid w:val="008B537E"/>
    <w:rsid w:val="008C3982"/>
    <w:rsid w:val="008D469C"/>
    <w:rsid w:val="008D6185"/>
    <w:rsid w:val="008D6433"/>
    <w:rsid w:val="008D6520"/>
    <w:rsid w:val="008D6660"/>
    <w:rsid w:val="008E2F57"/>
    <w:rsid w:val="008E5D93"/>
    <w:rsid w:val="008F552E"/>
    <w:rsid w:val="008F66F4"/>
    <w:rsid w:val="008F6A3E"/>
    <w:rsid w:val="00901BDC"/>
    <w:rsid w:val="0090612D"/>
    <w:rsid w:val="00913860"/>
    <w:rsid w:val="00915AF4"/>
    <w:rsid w:val="0092587B"/>
    <w:rsid w:val="00937908"/>
    <w:rsid w:val="0094554F"/>
    <w:rsid w:val="00945B32"/>
    <w:rsid w:val="00947597"/>
    <w:rsid w:val="00957620"/>
    <w:rsid w:val="00961A08"/>
    <w:rsid w:val="009625E9"/>
    <w:rsid w:val="00974AFD"/>
    <w:rsid w:val="00980BFB"/>
    <w:rsid w:val="009812BB"/>
    <w:rsid w:val="00982158"/>
    <w:rsid w:val="00982CFA"/>
    <w:rsid w:val="00985B77"/>
    <w:rsid w:val="009936B0"/>
    <w:rsid w:val="00993CC0"/>
    <w:rsid w:val="009A46C3"/>
    <w:rsid w:val="009A7873"/>
    <w:rsid w:val="009A7BF2"/>
    <w:rsid w:val="009B20B3"/>
    <w:rsid w:val="009B27B7"/>
    <w:rsid w:val="009C019C"/>
    <w:rsid w:val="009C0A51"/>
    <w:rsid w:val="009C6639"/>
    <w:rsid w:val="009C6E06"/>
    <w:rsid w:val="009C7380"/>
    <w:rsid w:val="009D4F57"/>
    <w:rsid w:val="009D5840"/>
    <w:rsid w:val="009E1BFF"/>
    <w:rsid w:val="009E5CB4"/>
    <w:rsid w:val="009F3F6E"/>
    <w:rsid w:val="009F586C"/>
    <w:rsid w:val="009F7B4A"/>
    <w:rsid w:val="009F7C2B"/>
    <w:rsid w:val="00A00264"/>
    <w:rsid w:val="00A06E90"/>
    <w:rsid w:val="00A0792C"/>
    <w:rsid w:val="00A10E10"/>
    <w:rsid w:val="00A21FB9"/>
    <w:rsid w:val="00A25773"/>
    <w:rsid w:val="00A25FC8"/>
    <w:rsid w:val="00A270E9"/>
    <w:rsid w:val="00A41395"/>
    <w:rsid w:val="00A42AB9"/>
    <w:rsid w:val="00A45054"/>
    <w:rsid w:val="00A46021"/>
    <w:rsid w:val="00A6623E"/>
    <w:rsid w:val="00A70CAF"/>
    <w:rsid w:val="00A7517F"/>
    <w:rsid w:val="00A76295"/>
    <w:rsid w:val="00A82D48"/>
    <w:rsid w:val="00A84EA4"/>
    <w:rsid w:val="00A90163"/>
    <w:rsid w:val="00AA17F0"/>
    <w:rsid w:val="00AA3B39"/>
    <w:rsid w:val="00AA4805"/>
    <w:rsid w:val="00AA5879"/>
    <w:rsid w:val="00AA60C5"/>
    <w:rsid w:val="00AB385F"/>
    <w:rsid w:val="00AB4174"/>
    <w:rsid w:val="00AC0724"/>
    <w:rsid w:val="00AC2027"/>
    <w:rsid w:val="00AC74F3"/>
    <w:rsid w:val="00AD24FC"/>
    <w:rsid w:val="00AD42DB"/>
    <w:rsid w:val="00AE58D3"/>
    <w:rsid w:val="00AE59BB"/>
    <w:rsid w:val="00AE6B84"/>
    <w:rsid w:val="00AE70C9"/>
    <w:rsid w:val="00AF3B1F"/>
    <w:rsid w:val="00AF46D2"/>
    <w:rsid w:val="00B12236"/>
    <w:rsid w:val="00B21232"/>
    <w:rsid w:val="00B26C23"/>
    <w:rsid w:val="00B30F1A"/>
    <w:rsid w:val="00B3322C"/>
    <w:rsid w:val="00B446AF"/>
    <w:rsid w:val="00B47B5B"/>
    <w:rsid w:val="00B51834"/>
    <w:rsid w:val="00B61F1A"/>
    <w:rsid w:val="00B62CD6"/>
    <w:rsid w:val="00B64312"/>
    <w:rsid w:val="00B6548D"/>
    <w:rsid w:val="00B732D5"/>
    <w:rsid w:val="00B7394F"/>
    <w:rsid w:val="00B77C6E"/>
    <w:rsid w:val="00B80825"/>
    <w:rsid w:val="00B811FE"/>
    <w:rsid w:val="00B81ABD"/>
    <w:rsid w:val="00B958F3"/>
    <w:rsid w:val="00BA3612"/>
    <w:rsid w:val="00BC398A"/>
    <w:rsid w:val="00BC7605"/>
    <w:rsid w:val="00BD3F80"/>
    <w:rsid w:val="00BD5A2C"/>
    <w:rsid w:val="00BD7F02"/>
    <w:rsid w:val="00BF064D"/>
    <w:rsid w:val="00BF494F"/>
    <w:rsid w:val="00BF529B"/>
    <w:rsid w:val="00C06DDB"/>
    <w:rsid w:val="00C17968"/>
    <w:rsid w:val="00C243BA"/>
    <w:rsid w:val="00C27D64"/>
    <w:rsid w:val="00C40453"/>
    <w:rsid w:val="00C45565"/>
    <w:rsid w:val="00C6159D"/>
    <w:rsid w:val="00C630DA"/>
    <w:rsid w:val="00C71120"/>
    <w:rsid w:val="00C80C84"/>
    <w:rsid w:val="00C82D91"/>
    <w:rsid w:val="00C836E3"/>
    <w:rsid w:val="00C86C39"/>
    <w:rsid w:val="00C90BA5"/>
    <w:rsid w:val="00C95475"/>
    <w:rsid w:val="00C97ADD"/>
    <w:rsid w:val="00CA3247"/>
    <w:rsid w:val="00CA4857"/>
    <w:rsid w:val="00CA6F65"/>
    <w:rsid w:val="00CB05EE"/>
    <w:rsid w:val="00CB178D"/>
    <w:rsid w:val="00CB1796"/>
    <w:rsid w:val="00CC4E30"/>
    <w:rsid w:val="00CC52D0"/>
    <w:rsid w:val="00CE1B49"/>
    <w:rsid w:val="00CE7E53"/>
    <w:rsid w:val="00CF5CED"/>
    <w:rsid w:val="00CF7280"/>
    <w:rsid w:val="00D00687"/>
    <w:rsid w:val="00D06B86"/>
    <w:rsid w:val="00D07215"/>
    <w:rsid w:val="00D12DE7"/>
    <w:rsid w:val="00D15B4F"/>
    <w:rsid w:val="00D17154"/>
    <w:rsid w:val="00D21613"/>
    <w:rsid w:val="00D25AC1"/>
    <w:rsid w:val="00D25D3F"/>
    <w:rsid w:val="00D30B60"/>
    <w:rsid w:val="00D377D1"/>
    <w:rsid w:val="00D41A53"/>
    <w:rsid w:val="00D41AEC"/>
    <w:rsid w:val="00D45B61"/>
    <w:rsid w:val="00D53D3F"/>
    <w:rsid w:val="00D549CF"/>
    <w:rsid w:val="00D55B64"/>
    <w:rsid w:val="00D57953"/>
    <w:rsid w:val="00D62AA7"/>
    <w:rsid w:val="00D70614"/>
    <w:rsid w:val="00D80859"/>
    <w:rsid w:val="00D80C2F"/>
    <w:rsid w:val="00D84262"/>
    <w:rsid w:val="00D85F8F"/>
    <w:rsid w:val="00D86477"/>
    <w:rsid w:val="00D86A88"/>
    <w:rsid w:val="00D8737C"/>
    <w:rsid w:val="00D8767F"/>
    <w:rsid w:val="00D93144"/>
    <w:rsid w:val="00D9643C"/>
    <w:rsid w:val="00D968A1"/>
    <w:rsid w:val="00D96E36"/>
    <w:rsid w:val="00DA66C3"/>
    <w:rsid w:val="00DA67A2"/>
    <w:rsid w:val="00DA6D8B"/>
    <w:rsid w:val="00DA6F89"/>
    <w:rsid w:val="00DB479B"/>
    <w:rsid w:val="00DB646D"/>
    <w:rsid w:val="00DC5D75"/>
    <w:rsid w:val="00DD1CD0"/>
    <w:rsid w:val="00DD2332"/>
    <w:rsid w:val="00DE031E"/>
    <w:rsid w:val="00DF0B17"/>
    <w:rsid w:val="00DF1D41"/>
    <w:rsid w:val="00DF3CE6"/>
    <w:rsid w:val="00E00B6B"/>
    <w:rsid w:val="00E02757"/>
    <w:rsid w:val="00E07D53"/>
    <w:rsid w:val="00E10398"/>
    <w:rsid w:val="00E11D9A"/>
    <w:rsid w:val="00E13A27"/>
    <w:rsid w:val="00E13F2D"/>
    <w:rsid w:val="00E31128"/>
    <w:rsid w:val="00E33DF9"/>
    <w:rsid w:val="00E34561"/>
    <w:rsid w:val="00E3583E"/>
    <w:rsid w:val="00E35FB8"/>
    <w:rsid w:val="00E37F89"/>
    <w:rsid w:val="00E47FA1"/>
    <w:rsid w:val="00E5174D"/>
    <w:rsid w:val="00E55B10"/>
    <w:rsid w:val="00E61BA3"/>
    <w:rsid w:val="00E6586B"/>
    <w:rsid w:val="00E67087"/>
    <w:rsid w:val="00E715B3"/>
    <w:rsid w:val="00E7741B"/>
    <w:rsid w:val="00E80E05"/>
    <w:rsid w:val="00E8178E"/>
    <w:rsid w:val="00E90A0A"/>
    <w:rsid w:val="00E93AE6"/>
    <w:rsid w:val="00EA250A"/>
    <w:rsid w:val="00EA2BED"/>
    <w:rsid w:val="00EA509E"/>
    <w:rsid w:val="00EB23F3"/>
    <w:rsid w:val="00EB7FA2"/>
    <w:rsid w:val="00ED3E52"/>
    <w:rsid w:val="00ED4BD5"/>
    <w:rsid w:val="00EE105E"/>
    <w:rsid w:val="00EE27E8"/>
    <w:rsid w:val="00EE52E9"/>
    <w:rsid w:val="00EF047F"/>
    <w:rsid w:val="00EF377E"/>
    <w:rsid w:val="00EF3A7D"/>
    <w:rsid w:val="00EF77BA"/>
    <w:rsid w:val="00F03858"/>
    <w:rsid w:val="00F05A79"/>
    <w:rsid w:val="00F06ABB"/>
    <w:rsid w:val="00F145DD"/>
    <w:rsid w:val="00F355D8"/>
    <w:rsid w:val="00F36E0F"/>
    <w:rsid w:val="00F41305"/>
    <w:rsid w:val="00F43E22"/>
    <w:rsid w:val="00F50EDE"/>
    <w:rsid w:val="00F5610D"/>
    <w:rsid w:val="00F57AF7"/>
    <w:rsid w:val="00F61967"/>
    <w:rsid w:val="00F72676"/>
    <w:rsid w:val="00F75DFE"/>
    <w:rsid w:val="00F77531"/>
    <w:rsid w:val="00F82517"/>
    <w:rsid w:val="00F83960"/>
    <w:rsid w:val="00F91C65"/>
    <w:rsid w:val="00F93D7C"/>
    <w:rsid w:val="00F9478B"/>
    <w:rsid w:val="00FA1212"/>
    <w:rsid w:val="00FA3857"/>
    <w:rsid w:val="00FB1D09"/>
    <w:rsid w:val="00FB3F4B"/>
    <w:rsid w:val="00FB6A55"/>
    <w:rsid w:val="00FD167A"/>
    <w:rsid w:val="00FE1E96"/>
    <w:rsid w:val="00FE302E"/>
    <w:rsid w:val="00FE6F87"/>
    <w:rsid w:val="00FE7306"/>
    <w:rsid w:val="00FF5669"/>
    <w:rsid w:val="00FF68C7"/>
    <w:rsid w:val="00FF6E4D"/>
    <w:rsid w:val="74755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70139D"/>
  <w15:docId w15:val="{07300A2D-AF70-4C25-AF92-1C62B7633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ahoma" w:eastAsia="Calibri" w:hAnsi="Tahoma" w:cs="Tahoma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14"/>
      <w:lang w:val="ro-RO" w:eastAsia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qFormat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pPr>
      <w:spacing w:after="0" w:line="240" w:lineRule="auto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character" w:styleId="FootnoteReference">
    <w:name w:val="footnote reference"/>
    <w:basedOn w:val="DefaultParagraphFont"/>
    <w:uiPriority w:val="99"/>
    <w:semiHidden/>
    <w:unhideWhenUsed/>
    <w:qFormat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qFormat/>
    <w:pPr>
      <w:spacing w:after="0" w:line="240" w:lineRule="auto"/>
    </w:pPr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sz w:val="18"/>
      <w:szCs w:val="18"/>
      <w:lang w:eastAsia="en-US"/>
    </w:rPr>
  </w:style>
  <w:style w:type="paragraph" w:styleId="NoSpacing">
    <w:name w:val="No Spacing"/>
    <w:uiPriority w:val="1"/>
    <w:qFormat/>
    <w:rPr>
      <w:sz w:val="22"/>
      <w:szCs w:val="14"/>
      <w:lang w:val="ro-RO" w:eastAsia="ro-RO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qFormat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qFormat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val="en-GB" w:eastAsia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9862D-CBEC-4ABA-9D3B-915C1EF7C9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364</Words>
  <Characters>207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Oana Ionita</cp:lastModifiedBy>
  <cp:revision>75</cp:revision>
  <dcterms:created xsi:type="dcterms:W3CDTF">2020-12-11T17:58:00Z</dcterms:created>
  <dcterms:modified xsi:type="dcterms:W3CDTF">2025-10-23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22549</vt:lpwstr>
  </property>
  <property fmtid="{D5CDD505-2E9C-101B-9397-08002B2CF9AE}" pid="3" name="ICV">
    <vt:lpwstr>867BDACED5834F369EE600540CE87A75_12</vt:lpwstr>
  </property>
</Properties>
</file>